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C5C31" w14:textId="7E37E8C8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 w:rsidR="00D0686A">
        <w:t>Computer Engineering</w:t>
      </w:r>
    </w:p>
    <w:p w14:paraId="3649861D" w14:textId="49435B9B" w:rsidR="00273070" w:rsidRDefault="00273070" w:rsidP="00273070">
      <w:pPr>
        <w:jc w:val="center"/>
      </w:pPr>
      <w:r>
        <w:t>Curriculum Scheme: Revised 201</w:t>
      </w:r>
      <w:r w:rsidR="00EB0F3B">
        <w:t>2</w:t>
      </w:r>
    </w:p>
    <w:p w14:paraId="3DAAD6DC" w14:textId="381E1476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>
        <w:t xml:space="preserve"> </w:t>
      </w:r>
      <w:r w:rsidR="00D0686A">
        <w:t>V</w:t>
      </w:r>
      <w:r w:rsidR="00EB0F3B">
        <w:t>I</w:t>
      </w:r>
    </w:p>
    <w:p w14:paraId="75A49B23" w14:textId="1D15EF84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D0686A">
        <w:t>C</w:t>
      </w:r>
      <w:r w:rsidR="00EB0F3B">
        <w:t>PC603</w:t>
      </w:r>
      <w:r>
        <w:t xml:space="preserve"> </w:t>
      </w:r>
      <w:r w:rsidR="00AD4FD3">
        <w:t>an</w:t>
      </w:r>
      <w:r>
        <w:t xml:space="preserve">d Course Name: </w:t>
      </w:r>
      <w:r w:rsidR="00EB0F3B" w:rsidRPr="00EB0F3B">
        <w:t>Distributed Databases</w:t>
      </w:r>
    </w:p>
    <w:p w14:paraId="419A3ED0" w14:textId="7E43CEE2" w:rsidR="001454D2" w:rsidRDefault="001454D2" w:rsidP="001454D2">
      <w:r w:rsidRPr="001454D2">
        <w:t xml:space="preserve">Time: </w:t>
      </w:r>
      <w:proofErr w:type="gramStart"/>
      <w:r w:rsidRPr="001454D2">
        <w:t>1</w:t>
      </w:r>
      <w:r>
        <w:t xml:space="preserve"> </w:t>
      </w:r>
      <w:r w:rsidRPr="001454D2">
        <w:t>hour</w:t>
      </w:r>
      <w:proofErr w:type="gramEnd"/>
      <w:r w:rsidRPr="001454D2">
        <w:t xml:space="preserve">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</w:t>
      </w:r>
      <w:proofErr w:type="gramStart"/>
      <w:r>
        <w:t>students</w:t>
      </w:r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CE4436">
            <w:r>
              <w:t xml:space="preserve">Q1. </w:t>
            </w:r>
          </w:p>
        </w:tc>
        <w:tc>
          <w:tcPr>
            <w:tcW w:w="8120" w:type="dxa"/>
          </w:tcPr>
          <w:p w14:paraId="3A50F713" w14:textId="7E2FA2DD" w:rsidR="00C770D4" w:rsidRDefault="00204624" w:rsidP="00B06738">
            <w:r w:rsidRPr="000A529C">
              <w:t>A local</w:t>
            </w:r>
            <w:r w:rsidR="000E7E21" w:rsidRPr="000A529C">
              <w:t xml:space="preserve"> autonomy means</w:t>
            </w:r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14:paraId="3D33A623" w14:textId="6AD3B4D1" w:rsidR="00C770D4" w:rsidRDefault="000E7E21" w:rsidP="000E7E21">
            <w:r w:rsidRPr="000A529C">
              <w:t>a local query will be processed locally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14:paraId="16F95B7E" w14:textId="71627FF4" w:rsidR="00C770D4" w:rsidRDefault="000E7E21" w:rsidP="000E7E21">
            <w:r w:rsidRPr="000A529C">
              <w:t>local data is accessed by local site only.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14:paraId="616B6AE5" w14:textId="0CBAB29A" w:rsidR="00C770D4" w:rsidRDefault="000E7E21" w:rsidP="000E7E21">
            <w:r w:rsidRPr="000A529C">
              <w:t>local DBA is sole authority of local data.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5E746C47" w:rsidR="00C770D4" w:rsidRDefault="000E7E21" w:rsidP="00C770D4">
            <w:r w:rsidRPr="000A529C">
              <w:t>each site is DBMS and local data is owned locally.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CE4436"/>
        </w:tc>
        <w:tc>
          <w:tcPr>
            <w:tcW w:w="8120" w:type="dxa"/>
          </w:tcPr>
          <w:p w14:paraId="544264B7" w14:textId="77777777" w:rsidR="00C770D4" w:rsidRPr="00A45826" w:rsidRDefault="00C770D4" w:rsidP="00CE4436"/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A45826" w:rsidRDefault="00C770D4" w:rsidP="00CE4436">
            <w:r>
              <w:t>Q2.</w:t>
            </w:r>
          </w:p>
        </w:tc>
        <w:tc>
          <w:tcPr>
            <w:tcW w:w="8120" w:type="dxa"/>
          </w:tcPr>
          <w:p w14:paraId="28B97F0A" w14:textId="740AAFCF" w:rsidR="00C770D4" w:rsidRDefault="000E7E21" w:rsidP="000A529C">
            <w:r w:rsidRPr="000A529C">
              <w:t>Which of the following systems that integrate multiple heterogeneous data sources, providing an integrated global view of the data and providing query facilities on the global view?</w:t>
            </w:r>
          </w:p>
        </w:tc>
      </w:tr>
      <w:tr w:rsidR="00C770D4" w:rsidRPr="00A45826" w14:paraId="69414B97" w14:textId="4E869294" w:rsidTr="00C770D4">
        <w:tc>
          <w:tcPr>
            <w:tcW w:w="1345" w:type="dxa"/>
          </w:tcPr>
          <w:p w14:paraId="6456993B" w14:textId="24CE3A6F" w:rsidR="00C770D4" w:rsidRPr="00A45826" w:rsidRDefault="00C770D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35EA2AC8" w:rsidR="00C770D4" w:rsidRDefault="000E7E21" w:rsidP="000E7E21">
            <w:r w:rsidRPr="000A529C">
              <w:t>Mediator</w:t>
            </w:r>
          </w:p>
        </w:tc>
      </w:tr>
      <w:tr w:rsidR="00C770D4" w:rsidRPr="00A45826" w14:paraId="0CB7C613" w14:textId="277AD9CE" w:rsidTr="00C770D4">
        <w:tc>
          <w:tcPr>
            <w:tcW w:w="1345" w:type="dxa"/>
          </w:tcPr>
          <w:p w14:paraId="08FDD3EC" w14:textId="30E38E13" w:rsidR="00C770D4" w:rsidRPr="00A45826" w:rsidRDefault="00C770D4" w:rsidP="00CE4436">
            <w:r>
              <w:t>Option B:</w:t>
            </w:r>
          </w:p>
        </w:tc>
        <w:tc>
          <w:tcPr>
            <w:tcW w:w="8120" w:type="dxa"/>
          </w:tcPr>
          <w:p w14:paraId="2F0278EC" w14:textId="73781C23" w:rsidR="00C770D4" w:rsidRDefault="000E7E21" w:rsidP="000E7E21">
            <w:r w:rsidRPr="000A529C">
              <w:t xml:space="preserve">Cloud </w:t>
            </w:r>
          </w:p>
        </w:tc>
      </w:tr>
      <w:tr w:rsidR="00C770D4" w:rsidRPr="00A45826" w14:paraId="2440930C" w14:textId="0FED5FD1" w:rsidTr="00C770D4">
        <w:tc>
          <w:tcPr>
            <w:tcW w:w="1345" w:type="dxa"/>
          </w:tcPr>
          <w:p w14:paraId="0136895E" w14:textId="595F1CDF" w:rsidR="00C770D4" w:rsidRPr="00A45826" w:rsidRDefault="00C770D4" w:rsidP="00CE4436">
            <w:r>
              <w:t>Option C:</w:t>
            </w:r>
          </w:p>
        </w:tc>
        <w:tc>
          <w:tcPr>
            <w:tcW w:w="8120" w:type="dxa"/>
          </w:tcPr>
          <w:p w14:paraId="20818ABA" w14:textId="61DC509E" w:rsidR="00C770D4" w:rsidRDefault="000E7E21" w:rsidP="000E7E21">
            <w:r w:rsidRPr="000A529C">
              <w:t>Directory</w:t>
            </w:r>
          </w:p>
        </w:tc>
      </w:tr>
      <w:tr w:rsidR="00C770D4" w:rsidRPr="00A45826" w14:paraId="696B1B8C" w14:textId="526813E6" w:rsidTr="00C770D4">
        <w:tc>
          <w:tcPr>
            <w:tcW w:w="1345" w:type="dxa"/>
          </w:tcPr>
          <w:p w14:paraId="5C55FA2B" w14:textId="3560B07B" w:rsidR="00C770D4" w:rsidRPr="00A45826" w:rsidRDefault="00C770D4" w:rsidP="00CE4436">
            <w:r>
              <w:t>Option D:</w:t>
            </w:r>
          </w:p>
        </w:tc>
        <w:tc>
          <w:tcPr>
            <w:tcW w:w="8120" w:type="dxa"/>
          </w:tcPr>
          <w:p w14:paraId="7DD03039" w14:textId="705199C6" w:rsidR="00C770D4" w:rsidRDefault="00204624" w:rsidP="000E7E21">
            <w:r w:rsidRPr="000A529C">
              <w:t>Name server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CE4436"/>
        </w:tc>
        <w:tc>
          <w:tcPr>
            <w:tcW w:w="8120" w:type="dxa"/>
          </w:tcPr>
          <w:p w14:paraId="70EDB2D3" w14:textId="77777777" w:rsidR="00C770D4" w:rsidRPr="00A45826" w:rsidRDefault="00C770D4" w:rsidP="00CE4436"/>
        </w:tc>
      </w:tr>
      <w:tr w:rsidR="00C770D4" w:rsidRPr="00A45826" w14:paraId="58B63A06" w14:textId="1FAB5AB9" w:rsidTr="00C770D4">
        <w:tc>
          <w:tcPr>
            <w:tcW w:w="1345" w:type="dxa"/>
          </w:tcPr>
          <w:p w14:paraId="194DCCCB" w14:textId="529117E3" w:rsidR="00C770D4" w:rsidRPr="00A45826" w:rsidRDefault="00C770D4" w:rsidP="00CE4436">
            <w:r>
              <w:t>Q3.</w:t>
            </w:r>
          </w:p>
        </w:tc>
        <w:tc>
          <w:tcPr>
            <w:tcW w:w="8120" w:type="dxa"/>
          </w:tcPr>
          <w:p w14:paraId="0BC42FEB" w14:textId="2DEBD6FF" w:rsidR="00C770D4" w:rsidRDefault="000E7E21" w:rsidP="000E7E21">
            <w:r w:rsidRPr="000A529C">
              <w:t xml:space="preserve">Which of the following is used in heterogeneous systems for query processing? </w:t>
            </w:r>
          </w:p>
        </w:tc>
      </w:tr>
      <w:tr w:rsidR="00C770D4" w:rsidRPr="00A45826" w14:paraId="6EC28360" w14:textId="3DC79BA8" w:rsidTr="00C770D4">
        <w:tc>
          <w:tcPr>
            <w:tcW w:w="1345" w:type="dxa"/>
          </w:tcPr>
          <w:p w14:paraId="61DCCD72" w14:textId="2E134C3E" w:rsidR="00C770D4" w:rsidRPr="00A45826" w:rsidRDefault="00C770D4" w:rsidP="00CE4436">
            <w:r>
              <w:t>Option A:</w:t>
            </w:r>
          </w:p>
        </w:tc>
        <w:tc>
          <w:tcPr>
            <w:tcW w:w="8120" w:type="dxa"/>
          </w:tcPr>
          <w:p w14:paraId="2DAB4EE7" w14:textId="6F22CF9E" w:rsidR="00C770D4" w:rsidRPr="000A529C" w:rsidRDefault="000E7E21" w:rsidP="000E7E21">
            <w:r w:rsidRPr="000A529C">
              <w:t>Wrappers</w:t>
            </w:r>
          </w:p>
        </w:tc>
      </w:tr>
      <w:tr w:rsidR="00C770D4" w:rsidRPr="00A45826" w14:paraId="50812154" w14:textId="1DAFFE1A" w:rsidTr="00C770D4">
        <w:tc>
          <w:tcPr>
            <w:tcW w:w="1345" w:type="dxa"/>
          </w:tcPr>
          <w:p w14:paraId="3736E878" w14:textId="1195776D" w:rsidR="00C770D4" w:rsidRPr="00A45826" w:rsidRDefault="00C770D4" w:rsidP="00CE4436">
            <w:r>
              <w:t>Option B:</w:t>
            </w:r>
          </w:p>
        </w:tc>
        <w:tc>
          <w:tcPr>
            <w:tcW w:w="8120" w:type="dxa"/>
          </w:tcPr>
          <w:p w14:paraId="03B3E572" w14:textId="4E4F5112" w:rsidR="00C770D4" w:rsidRDefault="000E7E21" w:rsidP="00C2131B">
            <w:r w:rsidRPr="000A529C">
              <w:t>Functions</w:t>
            </w:r>
          </w:p>
        </w:tc>
      </w:tr>
      <w:tr w:rsidR="00C770D4" w:rsidRPr="00A45826" w14:paraId="650E1E57" w14:textId="5A4C37D9" w:rsidTr="00C770D4">
        <w:tc>
          <w:tcPr>
            <w:tcW w:w="1345" w:type="dxa"/>
          </w:tcPr>
          <w:p w14:paraId="04E87646" w14:textId="21749C1B" w:rsidR="00C770D4" w:rsidRPr="00A45826" w:rsidRDefault="00C770D4" w:rsidP="00CE4436">
            <w:r>
              <w:t>Option C:</w:t>
            </w:r>
          </w:p>
        </w:tc>
        <w:tc>
          <w:tcPr>
            <w:tcW w:w="8120" w:type="dxa"/>
          </w:tcPr>
          <w:p w14:paraId="3907728C" w14:textId="75CB0BD4" w:rsidR="00C770D4" w:rsidRDefault="000E7E21" w:rsidP="000E7E21">
            <w:r w:rsidRPr="000A529C">
              <w:t xml:space="preserve">Cursors </w:t>
            </w:r>
          </w:p>
        </w:tc>
      </w:tr>
      <w:tr w:rsidR="00C770D4" w:rsidRPr="00A45826" w14:paraId="72A0BE81" w14:textId="711C5F5A" w:rsidTr="00C770D4">
        <w:tc>
          <w:tcPr>
            <w:tcW w:w="1345" w:type="dxa"/>
          </w:tcPr>
          <w:p w14:paraId="69AED14F" w14:textId="6349CE1A" w:rsidR="00C770D4" w:rsidRPr="00A45826" w:rsidRDefault="00C770D4" w:rsidP="00CE4436">
            <w:r>
              <w:t>Option D:</w:t>
            </w:r>
          </w:p>
        </w:tc>
        <w:tc>
          <w:tcPr>
            <w:tcW w:w="8120" w:type="dxa"/>
          </w:tcPr>
          <w:p w14:paraId="6882E67F" w14:textId="418AD958" w:rsidR="00C770D4" w:rsidRDefault="000E7E21" w:rsidP="00CE4436">
            <w:r w:rsidRPr="000A529C">
              <w:t xml:space="preserve">Classes 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CE4436"/>
        </w:tc>
        <w:tc>
          <w:tcPr>
            <w:tcW w:w="8120" w:type="dxa"/>
          </w:tcPr>
          <w:p w14:paraId="60FF9CFE" w14:textId="77777777" w:rsidR="00C770D4" w:rsidRPr="00A45826" w:rsidRDefault="00C770D4" w:rsidP="00CE4436"/>
        </w:tc>
      </w:tr>
      <w:tr w:rsidR="00C770D4" w:rsidRPr="00A45826" w14:paraId="7C16707F" w14:textId="3C19B7C5" w:rsidTr="00C770D4">
        <w:tc>
          <w:tcPr>
            <w:tcW w:w="1345" w:type="dxa"/>
          </w:tcPr>
          <w:p w14:paraId="0A51B842" w14:textId="2B3B3F07" w:rsidR="00C770D4" w:rsidRPr="00A45826" w:rsidRDefault="00C770D4" w:rsidP="00CE4436">
            <w:r>
              <w:t>Q4.</w:t>
            </w:r>
          </w:p>
        </w:tc>
        <w:tc>
          <w:tcPr>
            <w:tcW w:w="8120" w:type="dxa"/>
          </w:tcPr>
          <w:p w14:paraId="41ABDCCE" w14:textId="1E7642E2" w:rsidR="00C770D4" w:rsidRDefault="000E7E21" w:rsidP="000E7E21">
            <w:r w:rsidRPr="000A529C">
              <w:t xml:space="preserve">Shared memory is </w:t>
            </w:r>
          </w:p>
        </w:tc>
      </w:tr>
      <w:tr w:rsidR="00C770D4" w:rsidRPr="00A45826" w14:paraId="47207D6C" w14:textId="2E6BC632" w:rsidTr="00C770D4">
        <w:tc>
          <w:tcPr>
            <w:tcW w:w="1345" w:type="dxa"/>
          </w:tcPr>
          <w:p w14:paraId="03E6C502" w14:textId="21DAD5D3" w:rsidR="00C770D4" w:rsidRPr="00A45826" w:rsidRDefault="00C770D4" w:rsidP="00CE4436">
            <w:r>
              <w:t>Option A:</w:t>
            </w:r>
          </w:p>
        </w:tc>
        <w:tc>
          <w:tcPr>
            <w:tcW w:w="8120" w:type="dxa"/>
          </w:tcPr>
          <w:p w14:paraId="779F4148" w14:textId="6EEB4795" w:rsidR="00C770D4" w:rsidRDefault="000E7E21" w:rsidP="00CE4436">
            <w:r w:rsidRPr="000A529C">
              <w:t>loosely coupled architecture</w:t>
            </w:r>
          </w:p>
        </w:tc>
      </w:tr>
      <w:tr w:rsidR="000E7E21" w:rsidRPr="00A45826" w14:paraId="5AC8BF91" w14:textId="0A0884B8" w:rsidTr="00C770D4">
        <w:tc>
          <w:tcPr>
            <w:tcW w:w="1345" w:type="dxa"/>
          </w:tcPr>
          <w:p w14:paraId="44786BB4" w14:textId="1A1B3C09" w:rsidR="000E7E21" w:rsidRPr="00A45826" w:rsidRDefault="000E7E21" w:rsidP="000E7E21">
            <w:r>
              <w:t>Option B:</w:t>
            </w:r>
          </w:p>
        </w:tc>
        <w:tc>
          <w:tcPr>
            <w:tcW w:w="8120" w:type="dxa"/>
          </w:tcPr>
          <w:p w14:paraId="03D84650" w14:textId="7625AD4C" w:rsidR="000E7E21" w:rsidRDefault="000E7E21" w:rsidP="000E7E21">
            <w:r w:rsidRPr="000A529C">
              <w:t>tightly coupled architecture</w:t>
            </w:r>
          </w:p>
        </w:tc>
      </w:tr>
      <w:tr w:rsidR="000E7E21" w:rsidRPr="00A45826" w14:paraId="16F8ACBD" w14:textId="503E8FA5" w:rsidTr="00C770D4">
        <w:tc>
          <w:tcPr>
            <w:tcW w:w="1345" w:type="dxa"/>
          </w:tcPr>
          <w:p w14:paraId="6269FC15" w14:textId="5111273D" w:rsidR="000E7E21" w:rsidRPr="00A45826" w:rsidRDefault="000E7E21" w:rsidP="000E7E21">
            <w:r>
              <w:t>Option C:</w:t>
            </w:r>
          </w:p>
        </w:tc>
        <w:tc>
          <w:tcPr>
            <w:tcW w:w="8120" w:type="dxa"/>
          </w:tcPr>
          <w:p w14:paraId="0B1984B0" w14:textId="78166F6C" w:rsidR="000E7E21" w:rsidRDefault="000E7E21" w:rsidP="000E7E21">
            <w:r w:rsidRPr="000A529C">
              <w:t>both loosely coupled and tightly coupled architecture.</w:t>
            </w:r>
          </w:p>
        </w:tc>
      </w:tr>
      <w:tr w:rsidR="000E7E21" w:rsidRPr="00A45826" w14:paraId="06994D8D" w14:textId="197857E8" w:rsidTr="00C770D4">
        <w:tc>
          <w:tcPr>
            <w:tcW w:w="1345" w:type="dxa"/>
          </w:tcPr>
          <w:p w14:paraId="5D0792D8" w14:textId="5E0DC37B" w:rsidR="000E7E21" w:rsidRPr="00A45826" w:rsidRDefault="000E7E21" w:rsidP="000E7E21">
            <w:r>
              <w:t>Option D:</w:t>
            </w:r>
          </w:p>
        </w:tc>
        <w:tc>
          <w:tcPr>
            <w:tcW w:w="8120" w:type="dxa"/>
          </w:tcPr>
          <w:p w14:paraId="38D12185" w14:textId="0FBD80F1" w:rsidR="000E7E21" w:rsidRDefault="000E7E21" w:rsidP="000E7E21">
            <w:r w:rsidRPr="000A529C">
              <w:t>parallel architecture.</w:t>
            </w:r>
          </w:p>
        </w:tc>
      </w:tr>
      <w:tr w:rsidR="000E7E21" w:rsidRPr="00A45826" w14:paraId="4B50FB80" w14:textId="6089E155" w:rsidTr="00C770D4">
        <w:tc>
          <w:tcPr>
            <w:tcW w:w="1345" w:type="dxa"/>
          </w:tcPr>
          <w:p w14:paraId="4240CEF9" w14:textId="77777777" w:rsidR="000E7E21" w:rsidRPr="00A45826" w:rsidRDefault="000E7E21" w:rsidP="000E7E21"/>
        </w:tc>
        <w:tc>
          <w:tcPr>
            <w:tcW w:w="8120" w:type="dxa"/>
          </w:tcPr>
          <w:p w14:paraId="249668DA" w14:textId="77777777" w:rsidR="000E7E21" w:rsidRPr="00A45826" w:rsidRDefault="000E7E21" w:rsidP="000E7E21"/>
        </w:tc>
      </w:tr>
      <w:tr w:rsidR="000E7E21" w:rsidRPr="00A45826" w14:paraId="68BF6B8B" w14:textId="413CF760" w:rsidTr="00C770D4">
        <w:tc>
          <w:tcPr>
            <w:tcW w:w="1345" w:type="dxa"/>
          </w:tcPr>
          <w:p w14:paraId="7CCD3D8E" w14:textId="221BBE59" w:rsidR="000E7E21" w:rsidRPr="00A45826" w:rsidRDefault="000E7E21" w:rsidP="000E7E21">
            <w:r>
              <w:t>Q5.</w:t>
            </w:r>
          </w:p>
        </w:tc>
        <w:tc>
          <w:tcPr>
            <w:tcW w:w="8120" w:type="dxa"/>
          </w:tcPr>
          <w:p w14:paraId="5AEAEDF9" w14:textId="072F53C3" w:rsidR="000E7E21" w:rsidRDefault="000A529C" w:rsidP="000A529C">
            <w:r w:rsidRPr="000A529C">
              <w:t>Which of the following is not a promise of distributed database?</w:t>
            </w:r>
          </w:p>
        </w:tc>
      </w:tr>
      <w:tr w:rsidR="000E7E21" w:rsidRPr="00A45826" w14:paraId="5BE12900" w14:textId="415F4FD1" w:rsidTr="00C770D4">
        <w:tc>
          <w:tcPr>
            <w:tcW w:w="1345" w:type="dxa"/>
          </w:tcPr>
          <w:p w14:paraId="128D902F" w14:textId="0D71B3DC" w:rsidR="000E7E21" w:rsidRPr="00A45826" w:rsidRDefault="000E7E21" w:rsidP="000E7E21">
            <w:r>
              <w:t>Option A:</w:t>
            </w:r>
          </w:p>
        </w:tc>
        <w:tc>
          <w:tcPr>
            <w:tcW w:w="8120" w:type="dxa"/>
          </w:tcPr>
          <w:p w14:paraId="0085E523" w14:textId="5A1B5CA7" w:rsidR="000E7E21" w:rsidRDefault="000A529C" w:rsidP="000A529C">
            <w:r w:rsidRPr="000A529C">
              <w:t>Network Transparency</w:t>
            </w:r>
          </w:p>
        </w:tc>
      </w:tr>
      <w:tr w:rsidR="000E7E21" w:rsidRPr="00A45826" w14:paraId="4C9215FC" w14:textId="52B6622A" w:rsidTr="00C770D4">
        <w:tc>
          <w:tcPr>
            <w:tcW w:w="1345" w:type="dxa"/>
          </w:tcPr>
          <w:p w14:paraId="67EEBB3E" w14:textId="7820628D" w:rsidR="000E7E21" w:rsidRPr="00A45826" w:rsidRDefault="000E7E21" w:rsidP="000E7E21">
            <w:r>
              <w:t>Option B:</w:t>
            </w:r>
          </w:p>
        </w:tc>
        <w:tc>
          <w:tcPr>
            <w:tcW w:w="8120" w:type="dxa"/>
          </w:tcPr>
          <w:p w14:paraId="39E0C744" w14:textId="246E9A6A" w:rsidR="000E7E21" w:rsidRDefault="000A529C" w:rsidP="000A529C">
            <w:r w:rsidRPr="000A529C">
              <w:t>Replication Transparency</w:t>
            </w:r>
          </w:p>
        </w:tc>
      </w:tr>
      <w:tr w:rsidR="000E7E21" w:rsidRPr="00A45826" w14:paraId="23D4E412" w14:textId="21F5A558" w:rsidTr="00C770D4">
        <w:tc>
          <w:tcPr>
            <w:tcW w:w="1345" w:type="dxa"/>
          </w:tcPr>
          <w:p w14:paraId="1B6243EF" w14:textId="07DE599C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530CFA75" w:rsidR="000E7E21" w:rsidRDefault="000A529C" w:rsidP="000E7E21">
            <w:r w:rsidRPr="000A529C">
              <w:t>Fragmentation Transparency</w:t>
            </w:r>
          </w:p>
        </w:tc>
      </w:tr>
      <w:tr w:rsidR="000E7E21" w:rsidRPr="00A45826" w14:paraId="237DFA8A" w14:textId="04C6E0D1" w:rsidTr="00C770D4">
        <w:tc>
          <w:tcPr>
            <w:tcW w:w="1345" w:type="dxa"/>
          </w:tcPr>
          <w:p w14:paraId="393E3B84" w14:textId="732C5C50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6C48FEE7" w:rsidR="000E7E21" w:rsidRDefault="000A529C" w:rsidP="000E7E21">
            <w:proofErr w:type="gramStart"/>
            <w:r w:rsidRPr="000A529C">
              <w:t>hardware  transparency</w:t>
            </w:r>
            <w:proofErr w:type="gramEnd"/>
          </w:p>
        </w:tc>
      </w:tr>
      <w:tr w:rsidR="000E7E21" w:rsidRPr="00A45826" w14:paraId="54F9C1BC" w14:textId="0FA66825" w:rsidTr="00C770D4">
        <w:tc>
          <w:tcPr>
            <w:tcW w:w="1345" w:type="dxa"/>
          </w:tcPr>
          <w:p w14:paraId="330153D4" w14:textId="77777777" w:rsidR="000E7E21" w:rsidRPr="00A45826" w:rsidRDefault="000E7E21" w:rsidP="000E7E21"/>
        </w:tc>
        <w:tc>
          <w:tcPr>
            <w:tcW w:w="8120" w:type="dxa"/>
          </w:tcPr>
          <w:p w14:paraId="7DF61321" w14:textId="77777777" w:rsidR="000E7E21" w:rsidRPr="00A45826" w:rsidRDefault="000E7E21" w:rsidP="000E7E21"/>
        </w:tc>
      </w:tr>
      <w:tr w:rsidR="000E7E21" w:rsidRPr="00A45826" w14:paraId="2947D4D7" w14:textId="52ADE71C" w:rsidTr="00C770D4">
        <w:tc>
          <w:tcPr>
            <w:tcW w:w="1345" w:type="dxa"/>
          </w:tcPr>
          <w:p w14:paraId="0C8A1B59" w14:textId="0EC1B110" w:rsidR="000E7E21" w:rsidRPr="00A45826" w:rsidRDefault="000E7E21" w:rsidP="000E7E21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6D57501F" w:rsidR="000E7E21" w:rsidRPr="00A45826" w:rsidRDefault="000A529C" w:rsidP="000A529C">
            <w:r w:rsidRPr="000A529C">
              <w:t>Which of the following is not component of distributed DBMS?</w:t>
            </w:r>
          </w:p>
        </w:tc>
      </w:tr>
      <w:tr w:rsidR="000E7E21" w:rsidRPr="00A45826" w14:paraId="432BAE32" w14:textId="472860CC" w:rsidTr="00C770D4">
        <w:tc>
          <w:tcPr>
            <w:tcW w:w="1345" w:type="dxa"/>
          </w:tcPr>
          <w:p w14:paraId="43BCF5BA" w14:textId="08A31369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52C3F4D9" w:rsidR="000E7E21" w:rsidRDefault="000A529C" w:rsidP="000E7E21">
            <w:r>
              <w:t xml:space="preserve">Network component </w:t>
            </w:r>
          </w:p>
        </w:tc>
      </w:tr>
      <w:tr w:rsidR="000E7E21" w:rsidRPr="00A45826" w14:paraId="464B0223" w14:textId="5D406D51" w:rsidTr="00C770D4">
        <w:tc>
          <w:tcPr>
            <w:tcW w:w="1345" w:type="dxa"/>
          </w:tcPr>
          <w:p w14:paraId="7DC694E5" w14:textId="720D7088" w:rsidR="000E7E21" w:rsidRPr="00A45826" w:rsidRDefault="000E7E21" w:rsidP="000E7E2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3B1035AA" w:rsidR="000E7E21" w:rsidRDefault="000A529C" w:rsidP="000E7E21">
            <w:r>
              <w:t>Transaction processor</w:t>
            </w:r>
          </w:p>
        </w:tc>
      </w:tr>
      <w:tr w:rsidR="000E7E21" w:rsidRPr="00A45826" w14:paraId="30445C04" w14:textId="2217A41C" w:rsidTr="00C770D4">
        <w:tc>
          <w:tcPr>
            <w:tcW w:w="1345" w:type="dxa"/>
          </w:tcPr>
          <w:p w14:paraId="469DD6C0" w14:textId="6C902CA4" w:rsidR="000E7E21" w:rsidRPr="00A45826" w:rsidRDefault="000E7E21" w:rsidP="000E7E21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0878CF7C" w:rsidR="000E7E21" w:rsidRDefault="000A529C" w:rsidP="000E7E21">
            <w:r>
              <w:t xml:space="preserve">Data processor </w:t>
            </w:r>
          </w:p>
        </w:tc>
      </w:tr>
      <w:tr w:rsidR="000E7E21" w:rsidRPr="00A45826" w14:paraId="6F7CD3BA" w14:textId="64E5F94C" w:rsidTr="00C770D4">
        <w:tc>
          <w:tcPr>
            <w:tcW w:w="1345" w:type="dxa"/>
          </w:tcPr>
          <w:p w14:paraId="498ADE3E" w14:textId="23C235A1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2368B6B0" w:rsidR="000E7E21" w:rsidRDefault="000A529C" w:rsidP="000E7E21">
            <w:r>
              <w:t xml:space="preserve">Memory management </w:t>
            </w:r>
          </w:p>
        </w:tc>
      </w:tr>
      <w:tr w:rsidR="000E7E21" w:rsidRPr="00A45826" w14:paraId="24FACD4E" w14:textId="4FA2D5A8" w:rsidTr="00C770D4">
        <w:tc>
          <w:tcPr>
            <w:tcW w:w="1345" w:type="dxa"/>
          </w:tcPr>
          <w:p w14:paraId="22D3734B" w14:textId="77777777" w:rsidR="000E7E21" w:rsidRPr="00A45826" w:rsidRDefault="000E7E21" w:rsidP="000E7E21"/>
        </w:tc>
        <w:tc>
          <w:tcPr>
            <w:tcW w:w="8120" w:type="dxa"/>
          </w:tcPr>
          <w:p w14:paraId="34EB6387" w14:textId="77777777" w:rsidR="000E7E21" w:rsidRPr="00A45826" w:rsidRDefault="000E7E21" w:rsidP="000E7E21"/>
        </w:tc>
      </w:tr>
      <w:tr w:rsidR="000E7E21" w:rsidRPr="00A45826" w14:paraId="379082A4" w14:textId="196F4F33" w:rsidTr="00C770D4">
        <w:tc>
          <w:tcPr>
            <w:tcW w:w="1345" w:type="dxa"/>
          </w:tcPr>
          <w:p w14:paraId="44A2E0A2" w14:textId="5EEE963E" w:rsidR="000E7E21" w:rsidRPr="00A45826" w:rsidRDefault="000E7E21" w:rsidP="000E7E21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10499D61" w:rsidR="000E7E21" w:rsidRPr="00A45826" w:rsidRDefault="000A529C" w:rsidP="000E7E21">
            <w:r w:rsidRPr="000A529C">
              <w:t>Non procedural query language can be related with</w:t>
            </w:r>
          </w:p>
        </w:tc>
      </w:tr>
      <w:tr w:rsidR="000E7E21" w:rsidRPr="00A45826" w14:paraId="51820601" w14:textId="7B405628" w:rsidTr="00C770D4">
        <w:tc>
          <w:tcPr>
            <w:tcW w:w="1345" w:type="dxa"/>
          </w:tcPr>
          <w:p w14:paraId="3DF0949C" w14:textId="1D17591C" w:rsidR="000E7E21" w:rsidRPr="00A45826" w:rsidRDefault="000E7E21" w:rsidP="000E7E21">
            <w:r>
              <w:t>Option A:</w:t>
            </w:r>
          </w:p>
        </w:tc>
        <w:tc>
          <w:tcPr>
            <w:tcW w:w="8120" w:type="dxa"/>
          </w:tcPr>
          <w:p w14:paraId="6E362F65" w14:textId="502A8BB4" w:rsidR="000E7E21" w:rsidRDefault="000A529C" w:rsidP="000E7E21">
            <w:r w:rsidRPr="000A529C">
              <w:t>Function dependency</w:t>
            </w:r>
            <w:r w:rsidRPr="000A529C">
              <w:tab/>
            </w:r>
            <w:r w:rsidRPr="000A529C">
              <w:tab/>
            </w:r>
            <w:r w:rsidRPr="000A529C">
              <w:tab/>
            </w:r>
          </w:p>
        </w:tc>
      </w:tr>
      <w:tr w:rsidR="000E7E21" w:rsidRPr="00A45826" w14:paraId="540A75CB" w14:textId="5EDCD0F0" w:rsidTr="00C770D4">
        <w:tc>
          <w:tcPr>
            <w:tcW w:w="1345" w:type="dxa"/>
          </w:tcPr>
          <w:p w14:paraId="042D2C55" w14:textId="2F8F0749" w:rsidR="000E7E21" w:rsidRPr="00A45826" w:rsidRDefault="000E7E21" w:rsidP="000E7E2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754F91F8" w:rsidR="000E7E21" w:rsidRDefault="000A529C" w:rsidP="000E7E21">
            <w:r w:rsidRPr="000A529C">
              <w:t>B tree</w:t>
            </w:r>
          </w:p>
        </w:tc>
      </w:tr>
      <w:tr w:rsidR="000E7E21" w:rsidRPr="00A45826" w14:paraId="698FED8B" w14:textId="2DB5F3A7" w:rsidTr="00C770D4">
        <w:tc>
          <w:tcPr>
            <w:tcW w:w="1345" w:type="dxa"/>
          </w:tcPr>
          <w:p w14:paraId="3055E070" w14:textId="400F8C88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56165245" w:rsidR="000E7E21" w:rsidRDefault="000A529C" w:rsidP="000E7E21">
            <w:r w:rsidRPr="000A529C">
              <w:t>Domain calculus</w:t>
            </w:r>
          </w:p>
        </w:tc>
      </w:tr>
      <w:tr w:rsidR="000E7E21" w:rsidRPr="00A45826" w14:paraId="7279627B" w14:textId="7260C0E6" w:rsidTr="00C770D4">
        <w:tc>
          <w:tcPr>
            <w:tcW w:w="1345" w:type="dxa"/>
          </w:tcPr>
          <w:p w14:paraId="5198EAED" w14:textId="675EEF4F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0B3E5FB8" w:rsidR="000E7E21" w:rsidRDefault="000A529C" w:rsidP="000E7E21">
            <w:r w:rsidRPr="000A529C">
              <w:t xml:space="preserve">Relational </w:t>
            </w:r>
            <w:proofErr w:type="spellStart"/>
            <w:r w:rsidRPr="000A529C">
              <w:t>algebric</w:t>
            </w:r>
            <w:proofErr w:type="spellEnd"/>
            <w:r w:rsidRPr="000A529C">
              <w:t xml:space="preserve"> operators</w:t>
            </w:r>
          </w:p>
        </w:tc>
      </w:tr>
      <w:tr w:rsidR="000E7E21" w:rsidRPr="00A45826" w14:paraId="3C5F2098" w14:textId="699FDC63" w:rsidTr="00C770D4">
        <w:tc>
          <w:tcPr>
            <w:tcW w:w="1345" w:type="dxa"/>
          </w:tcPr>
          <w:p w14:paraId="35C40777" w14:textId="77777777" w:rsidR="000E7E21" w:rsidRPr="00A45826" w:rsidRDefault="000E7E21" w:rsidP="000E7E21"/>
        </w:tc>
        <w:tc>
          <w:tcPr>
            <w:tcW w:w="8120" w:type="dxa"/>
          </w:tcPr>
          <w:p w14:paraId="34D6BAE6" w14:textId="77777777" w:rsidR="000E7E21" w:rsidRPr="00A45826" w:rsidRDefault="000E7E21" w:rsidP="000E7E21"/>
        </w:tc>
      </w:tr>
      <w:tr w:rsidR="000E7E21" w:rsidRPr="00A45826" w14:paraId="4261CC2E" w14:textId="73973AC5" w:rsidTr="00C770D4">
        <w:tc>
          <w:tcPr>
            <w:tcW w:w="1345" w:type="dxa"/>
          </w:tcPr>
          <w:p w14:paraId="2872422F" w14:textId="0BC871E0" w:rsidR="000E7E21" w:rsidRPr="00A45826" w:rsidRDefault="000E7E21" w:rsidP="000E7E21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32436C17" w:rsidR="000E7E21" w:rsidRPr="00A45826" w:rsidRDefault="000A529C" w:rsidP="000E7E21">
            <w:r w:rsidRPr="000A529C">
              <w:t>Ascending order of data hierarchy is</w:t>
            </w:r>
          </w:p>
        </w:tc>
      </w:tr>
      <w:tr w:rsidR="000E7E21" w:rsidRPr="00A45826" w14:paraId="6811EBEF" w14:textId="5995AE52" w:rsidTr="00C770D4">
        <w:tc>
          <w:tcPr>
            <w:tcW w:w="1345" w:type="dxa"/>
          </w:tcPr>
          <w:p w14:paraId="3CE2E903" w14:textId="7EE9B8AE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0DCC2B41" w:rsidR="000E7E21" w:rsidRDefault="000A529C" w:rsidP="000E7E21">
            <w:r w:rsidRPr="000A529C">
              <w:t>bit-&gt;byte-&gt;record-&gt;field-&gt;file-&gt;database</w:t>
            </w:r>
            <w:r w:rsidRPr="000A529C">
              <w:tab/>
            </w:r>
            <w:r w:rsidRPr="000A529C">
              <w:tab/>
            </w:r>
          </w:p>
        </w:tc>
      </w:tr>
      <w:tr w:rsidR="000E7E21" w:rsidRPr="00A45826" w14:paraId="7C191F7C" w14:textId="1E2883D7" w:rsidTr="00C770D4">
        <w:tc>
          <w:tcPr>
            <w:tcW w:w="1345" w:type="dxa"/>
          </w:tcPr>
          <w:p w14:paraId="1295137B" w14:textId="3FFA4304" w:rsidR="000E7E21" w:rsidRPr="00A45826" w:rsidRDefault="000E7E21" w:rsidP="000E7E2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58B16412" w:rsidR="000E7E21" w:rsidRDefault="000A529C" w:rsidP="000E7E21">
            <w:r w:rsidRPr="000A529C">
              <w:t>bit-&gt;byte-&gt;field-&gt;record-&gt;file-&gt; database</w:t>
            </w:r>
          </w:p>
        </w:tc>
      </w:tr>
      <w:tr w:rsidR="000E7E21" w:rsidRPr="00A45826" w14:paraId="41CE467C" w14:textId="5FA1073D" w:rsidTr="00C770D4">
        <w:tc>
          <w:tcPr>
            <w:tcW w:w="1345" w:type="dxa"/>
          </w:tcPr>
          <w:p w14:paraId="6AD9D506" w14:textId="03E9EB73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280BC6D3" w:rsidR="000E7E21" w:rsidRDefault="000A529C" w:rsidP="000E7E21">
            <w:r w:rsidRPr="000A529C">
              <w:t>byte-&gt;bit-&gt;field-&gt;record-&gt;file-&gt;database</w:t>
            </w:r>
          </w:p>
        </w:tc>
      </w:tr>
      <w:tr w:rsidR="000E7E21" w:rsidRPr="00A45826" w14:paraId="4C51DC00" w14:textId="4DD33325" w:rsidTr="00C770D4">
        <w:tc>
          <w:tcPr>
            <w:tcW w:w="1345" w:type="dxa"/>
          </w:tcPr>
          <w:p w14:paraId="2172CDE7" w14:textId="4C481211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6FE9F2EB" w:rsidR="000E7E21" w:rsidRDefault="000A529C" w:rsidP="000E7E21">
            <w:r w:rsidRPr="000A529C">
              <w:t>byte-&gt;bit-&gt;field-&gt;file-&gt;record-&gt;database</w:t>
            </w:r>
          </w:p>
        </w:tc>
      </w:tr>
      <w:tr w:rsidR="000E7E21" w:rsidRPr="00A45826" w14:paraId="59773B7B" w14:textId="0C7C8A69" w:rsidTr="00C770D4">
        <w:tc>
          <w:tcPr>
            <w:tcW w:w="1345" w:type="dxa"/>
          </w:tcPr>
          <w:p w14:paraId="7B71D7F8" w14:textId="77777777" w:rsidR="000E7E21" w:rsidRPr="00A45826" w:rsidRDefault="000E7E21" w:rsidP="000E7E21"/>
        </w:tc>
        <w:tc>
          <w:tcPr>
            <w:tcW w:w="8120" w:type="dxa"/>
          </w:tcPr>
          <w:p w14:paraId="20D69AEA" w14:textId="77777777" w:rsidR="000E7E21" w:rsidRPr="00A45826" w:rsidRDefault="000E7E21" w:rsidP="000E7E21"/>
        </w:tc>
      </w:tr>
      <w:tr w:rsidR="000E7E21" w:rsidRPr="00A45826" w14:paraId="644EE1DE" w14:textId="2F2624DA" w:rsidTr="00C770D4">
        <w:tc>
          <w:tcPr>
            <w:tcW w:w="1345" w:type="dxa"/>
          </w:tcPr>
          <w:p w14:paraId="4E31B739" w14:textId="75338B5C" w:rsidR="000E7E21" w:rsidRPr="00A45826" w:rsidRDefault="000E7E21" w:rsidP="000E7E21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650282C1" w:rsidR="000E7E21" w:rsidRPr="00F42EE7" w:rsidRDefault="0009652B" w:rsidP="000E7E21">
            <w:r>
              <w:t xml:space="preserve">In </w:t>
            </w:r>
            <w:r w:rsidRPr="0009652B">
              <w:t xml:space="preserve">Distributed database, </w:t>
            </w:r>
            <w:r>
              <w:t>g</w:t>
            </w:r>
            <w:r w:rsidRPr="0009652B">
              <w:t>lobal Wait-for graph is used fo</w:t>
            </w:r>
            <w:r>
              <w:t>r</w:t>
            </w:r>
          </w:p>
        </w:tc>
      </w:tr>
      <w:tr w:rsidR="000E7E21" w:rsidRPr="00A45826" w14:paraId="32C74068" w14:textId="6491F2E9" w:rsidTr="00C770D4">
        <w:tc>
          <w:tcPr>
            <w:tcW w:w="1345" w:type="dxa"/>
          </w:tcPr>
          <w:p w14:paraId="413BEB86" w14:textId="0E0E0E52" w:rsidR="000E7E21" w:rsidRPr="00A45826" w:rsidRDefault="000E7E21" w:rsidP="000E7E21">
            <w:r>
              <w:t>Option A:</w:t>
            </w:r>
          </w:p>
        </w:tc>
        <w:tc>
          <w:tcPr>
            <w:tcW w:w="8120" w:type="dxa"/>
          </w:tcPr>
          <w:p w14:paraId="4E20D05A" w14:textId="5E27E774" w:rsidR="000E7E21" w:rsidRDefault="0009652B" w:rsidP="000E7E21">
            <w:r w:rsidRPr="0009652B">
              <w:t>Handling concurrency control</w:t>
            </w:r>
            <w:r w:rsidRPr="0009652B">
              <w:tab/>
            </w:r>
            <w:r w:rsidRPr="0009652B">
              <w:tab/>
            </w:r>
            <w:r w:rsidRPr="0009652B">
              <w:tab/>
            </w:r>
          </w:p>
        </w:tc>
      </w:tr>
      <w:tr w:rsidR="000E7E21" w:rsidRPr="00A45826" w14:paraId="65A4386E" w14:textId="58131FAC" w:rsidTr="00C770D4">
        <w:tc>
          <w:tcPr>
            <w:tcW w:w="1345" w:type="dxa"/>
          </w:tcPr>
          <w:p w14:paraId="20FEAF9F" w14:textId="0DEB1194" w:rsidR="000E7E21" w:rsidRPr="00A45826" w:rsidRDefault="000E7E21" w:rsidP="000E7E2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57AF097D" w:rsidR="000E7E21" w:rsidRDefault="0009652B" w:rsidP="000E7E21">
            <w:r w:rsidRPr="0009652B">
              <w:t>Handling failures</w:t>
            </w:r>
          </w:p>
        </w:tc>
      </w:tr>
      <w:tr w:rsidR="000E7E21" w:rsidRPr="00A45826" w14:paraId="2867E1B5" w14:textId="7A29D28F" w:rsidTr="00C770D4">
        <w:tc>
          <w:tcPr>
            <w:tcW w:w="1345" w:type="dxa"/>
          </w:tcPr>
          <w:p w14:paraId="6815D3B6" w14:textId="510A299B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79B1427F" w:rsidR="000E7E21" w:rsidRDefault="0009652B" w:rsidP="000E7E21">
            <w:r w:rsidRPr="0009652B">
              <w:t>Handling deadlock</w:t>
            </w:r>
          </w:p>
        </w:tc>
      </w:tr>
      <w:tr w:rsidR="000E7E21" w:rsidRPr="00A45826" w14:paraId="2F2F4F35" w14:textId="5CBF0261" w:rsidTr="00C770D4">
        <w:tc>
          <w:tcPr>
            <w:tcW w:w="1345" w:type="dxa"/>
          </w:tcPr>
          <w:p w14:paraId="344AA882" w14:textId="40D1F0A8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18C8E22E" w:rsidR="000E7E21" w:rsidRPr="00F42EE7" w:rsidRDefault="0009652B" w:rsidP="000E7E21">
            <w:r>
              <w:t xml:space="preserve">Handling global data </w:t>
            </w:r>
          </w:p>
        </w:tc>
      </w:tr>
      <w:tr w:rsidR="000E7E21" w:rsidRPr="00A45826" w14:paraId="6D86A672" w14:textId="681F2F7F" w:rsidTr="00C770D4">
        <w:tc>
          <w:tcPr>
            <w:tcW w:w="1345" w:type="dxa"/>
          </w:tcPr>
          <w:p w14:paraId="44FE5EC6" w14:textId="77777777" w:rsidR="000E7E21" w:rsidRPr="00A45826" w:rsidRDefault="000E7E21" w:rsidP="000E7E21"/>
        </w:tc>
        <w:tc>
          <w:tcPr>
            <w:tcW w:w="8120" w:type="dxa"/>
          </w:tcPr>
          <w:p w14:paraId="0F6E090F" w14:textId="77777777" w:rsidR="000E7E21" w:rsidRPr="00A45826" w:rsidRDefault="000E7E21" w:rsidP="000E7E21"/>
        </w:tc>
      </w:tr>
      <w:tr w:rsidR="000E7E21" w:rsidRPr="00A45826" w14:paraId="2CD57D64" w14:textId="20A84AD4" w:rsidTr="00C770D4">
        <w:tc>
          <w:tcPr>
            <w:tcW w:w="1345" w:type="dxa"/>
          </w:tcPr>
          <w:p w14:paraId="61AC5F6B" w14:textId="628DB33B" w:rsidR="000E7E21" w:rsidRPr="00A45826" w:rsidRDefault="000E7E21" w:rsidP="000E7E21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6E17B9A2" w:rsidR="000E7E21" w:rsidRPr="00A45826" w:rsidRDefault="000E7E21" w:rsidP="000E7E21">
            <w:r>
              <w:t xml:space="preserve">‘All or nothing’ property of transaction is called </w:t>
            </w:r>
          </w:p>
        </w:tc>
      </w:tr>
      <w:tr w:rsidR="000E7E21" w:rsidRPr="00A45826" w14:paraId="252D7C39" w14:textId="27FD330C" w:rsidTr="00C770D4">
        <w:tc>
          <w:tcPr>
            <w:tcW w:w="1345" w:type="dxa"/>
          </w:tcPr>
          <w:p w14:paraId="15381FED" w14:textId="43DE438A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1F3DF4EA" w:rsidR="000E7E21" w:rsidRDefault="000E7E21" w:rsidP="000E7E21">
            <w:r>
              <w:t xml:space="preserve">Consistency </w:t>
            </w:r>
          </w:p>
        </w:tc>
      </w:tr>
      <w:tr w:rsidR="000E7E21" w:rsidRPr="00A45826" w14:paraId="66C26AE2" w14:textId="3ED2D066" w:rsidTr="00C770D4">
        <w:tc>
          <w:tcPr>
            <w:tcW w:w="1345" w:type="dxa"/>
          </w:tcPr>
          <w:p w14:paraId="5D03683A" w14:textId="2B82615F" w:rsidR="000E7E21" w:rsidRPr="00A45826" w:rsidRDefault="000E7E21" w:rsidP="000E7E2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31CE84DB" w:rsidR="000E7E21" w:rsidRDefault="000E7E21" w:rsidP="000E7E21">
            <w:r>
              <w:t xml:space="preserve">Durability </w:t>
            </w:r>
          </w:p>
        </w:tc>
      </w:tr>
      <w:tr w:rsidR="000E7E21" w:rsidRPr="00A45826" w14:paraId="3C7907D4" w14:textId="473BE6F5" w:rsidTr="00C770D4">
        <w:tc>
          <w:tcPr>
            <w:tcW w:w="1345" w:type="dxa"/>
          </w:tcPr>
          <w:p w14:paraId="4B8B5CEF" w14:textId="6A4D1DF0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47C1FF17" w:rsidR="000E7E21" w:rsidRDefault="000E7E21" w:rsidP="000E7E21">
            <w:r>
              <w:t xml:space="preserve">Isolation </w:t>
            </w:r>
          </w:p>
        </w:tc>
      </w:tr>
      <w:tr w:rsidR="000E7E21" w:rsidRPr="00A45826" w14:paraId="2702F400" w14:textId="46E71845" w:rsidTr="00C770D4">
        <w:tc>
          <w:tcPr>
            <w:tcW w:w="1345" w:type="dxa"/>
          </w:tcPr>
          <w:p w14:paraId="0A2E230A" w14:textId="372D922A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6026CA66" w:rsidR="000E7E21" w:rsidRDefault="000E7E21" w:rsidP="000E7E21">
            <w:r>
              <w:t xml:space="preserve">Atomicity </w:t>
            </w:r>
          </w:p>
        </w:tc>
      </w:tr>
      <w:tr w:rsidR="000E7E21" w:rsidRPr="00A45826" w14:paraId="3127A26D" w14:textId="6001D520" w:rsidTr="00C770D4">
        <w:tc>
          <w:tcPr>
            <w:tcW w:w="1345" w:type="dxa"/>
          </w:tcPr>
          <w:p w14:paraId="375774C6" w14:textId="77777777" w:rsidR="000E7E21" w:rsidRPr="00A45826" w:rsidRDefault="000E7E21" w:rsidP="000E7E21"/>
        </w:tc>
        <w:tc>
          <w:tcPr>
            <w:tcW w:w="8120" w:type="dxa"/>
          </w:tcPr>
          <w:p w14:paraId="415A19DF" w14:textId="77777777" w:rsidR="000E7E21" w:rsidRPr="00A45826" w:rsidRDefault="000E7E21" w:rsidP="000E7E21"/>
        </w:tc>
      </w:tr>
      <w:tr w:rsidR="000E7E21" w:rsidRPr="00A45826" w14:paraId="0255C045" w14:textId="30467871" w:rsidTr="00C770D4">
        <w:tc>
          <w:tcPr>
            <w:tcW w:w="1345" w:type="dxa"/>
          </w:tcPr>
          <w:p w14:paraId="588F08E9" w14:textId="3FE9AA80" w:rsidR="000E7E21" w:rsidRPr="00A45826" w:rsidRDefault="000E7E21" w:rsidP="000E7E21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596D4795" w:rsidR="000E7E21" w:rsidRPr="00A45826" w:rsidRDefault="000E7E21" w:rsidP="000E7E21">
            <w:r>
              <w:t>Which of the following manages the execution of transaction at the local site</w:t>
            </w:r>
          </w:p>
        </w:tc>
      </w:tr>
      <w:tr w:rsidR="000E7E21" w:rsidRPr="00A45826" w14:paraId="4091B95F" w14:textId="39AD6141" w:rsidTr="00C770D4">
        <w:tc>
          <w:tcPr>
            <w:tcW w:w="1345" w:type="dxa"/>
          </w:tcPr>
          <w:p w14:paraId="2EBDC094" w14:textId="18BA1E6A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7A96755B" w:rsidR="000E7E21" w:rsidRDefault="000E7E21" w:rsidP="000E7E21">
            <w:r>
              <w:t xml:space="preserve">Recovery manager </w:t>
            </w:r>
          </w:p>
        </w:tc>
      </w:tr>
      <w:tr w:rsidR="000E7E21" w:rsidRPr="00A45826" w14:paraId="477C95A5" w14:textId="5C792CB9" w:rsidTr="00C770D4">
        <w:tc>
          <w:tcPr>
            <w:tcW w:w="1345" w:type="dxa"/>
          </w:tcPr>
          <w:p w14:paraId="3181468E" w14:textId="7386E2DD" w:rsidR="000E7E21" w:rsidRPr="00A45826" w:rsidRDefault="000E7E21" w:rsidP="000E7E2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6246AE60" w:rsidR="000E7E21" w:rsidRDefault="000E7E21" w:rsidP="000E7E21">
            <w:r>
              <w:t>Transaction manager</w:t>
            </w:r>
          </w:p>
        </w:tc>
      </w:tr>
      <w:tr w:rsidR="000E7E21" w:rsidRPr="00A45826" w14:paraId="50ABF761" w14:textId="26881025" w:rsidTr="00C770D4">
        <w:tc>
          <w:tcPr>
            <w:tcW w:w="1345" w:type="dxa"/>
          </w:tcPr>
          <w:p w14:paraId="1185AF8A" w14:textId="6694BF97" w:rsidR="000E7E21" w:rsidRPr="00A45826" w:rsidRDefault="000E7E21" w:rsidP="000E7E21">
            <w:r>
              <w:t>Option C:</w:t>
            </w:r>
          </w:p>
        </w:tc>
        <w:tc>
          <w:tcPr>
            <w:tcW w:w="8120" w:type="dxa"/>
          </w:tcPr>
          <w:p w14:paraId="4CE02851" w14:textId="28962AA1" w:rsidR="000E7E21" w:rsidRDefault="000E7E21" w:rsidP="000E7E21">
            <w:r>
              <w:t>Transaction executor</w:t>
            </w:r>
          </w:p>
        </w:tc>
      </w:tr>
      <w:tr w:rsidR="000E7E21" w:rsidRPr="00A45826" w14:paraId="1D001551" w14:textId="0FF452EE" w:rsidTr="00C770D4">
        <w:tc>
          <w:tcPr>
            <w:tcW w:w="1345" w:type="dxa"/>
          </w:tcPr>
          <w:p w14:paraId="703E318E" w14:textId="3B4F26EA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000A7E2D" w:rsidR="000E7E21" w:rsidRDefault="000E7E21" w:rsidP="000E7E21">
            <w:r>
              <w:t>Transaction supervisor</w:t>
            </w:r>
          </w:p>
        </w:tc>
      </w:tr>
      <w:tr w:rsidR="000E7E21" w:rsidRPr="00A45826" w14:paraId="22E6A674" w14:textId="4B2DE89D" w:rsidTr="00C770D4">
        <w:tc>
          <w:tcPr>
            <w:tcW w:w="1345" w:type="dxa"/>
          </w:tcPr>
          <w:p w14:paraId="273E7A4D" w14:textId="77777777" w:rsidR="000E7E21" w:rsidRPr="00A45826" w:rsidRDefault="000E7E21" w:rsidP="000E7E21"/>
        </w:tc>
        <w:tc>
          <w:tcPr>
            <w:tcW w:w="8120" w:type="dxa"/>
          </w:tcPr>
          <w:p w14:paraId="3B41BBAF" w14:textId="77777777" w:rsidR="000E7E21" w:rsidRPr="00A45826" w:rsidRDefault="000E7E21" w:rsidP="000E7E21"/>
        </w:tc>
      </w:tr>
      <w:tr w:rsidR="000E7E21" w:rsidRPr="00A45826" w14:paraId="79011199" w14:textId="36D72ADF" w:rsidTr="00C770D4">
        <w:tc>
          <w:tcPr>
            <w:tcW w:w="1345" w:type="dxa"/>
          </w:tcPr>
          <w:p w14:paraId="058C78C0" w14:textId="4FEDD67B" w:rsidR="000E7E21" w:rsidRPr="00A45826" w:rsidRDefault="000E7E21" w:rsidP="000E7E21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75890E01" w:rsidR="000E7E21" w:rsidRPr="00A45826" w:rsidRDefault="0052729E" w:rsidP="000E7E21">
            <w:r w:rsidRPr="0052729E">
              <w:t xml:space="preserve">A sophisticated locking mechanism known as 2-phase locking which includes Growing phase and </w:t>
            </w:r>
            <w:r>
              <w:t xml:space="preserve">the other phase is called as </w:t>
            </w:r>
          </w:p>
        </w:tc>
      </w:tr>
      <w:tr w:rsidR="000E7E21" w:rsidRPr="00A45826" w14:paraId="4508F6F1" w14:textId="61D19359" w:rsidTr="00C770D4">
        <w:tc>
          <w:tcPr>
            <w:tcW w:w="1345" w:type="dxa"/>
          </w:tcPr>
          <w:p w14:paraId="390D0F19" w14:textId="584A73F3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493E2B19" w:rsidR="000E7E21" w:rsidRDefault="0052729E" w:rsidP="000E7E21">
            <w:r w:rsidRPr="0052729E">
              <w:t>Shrinking phase</w:t>
            </w:r>
            <w:r w:rsidRPr="0052729E">
              <w:tab/>
            </w:r>
            <w:r w:rsidRPr="0052729E">
              <w:tab/>
            </w:r>
            <w:r w:rsidRPr="0052729E">
              <w:tab/>
            </w:r>
          </w:p>
        </w:tc>
      </w:tr>
      <w:tr w:rsidR="000E7E21" w:rsidRPr="00A45826" w14:paraId="1BCC53CA" w14:textId="56569944" w:rsidTr="00C770D4">
        <w:tc>
          <w:tcPr>
            <w:tcW w:w="1345" w:type="dxa"/>
          </w:tcPr>
          <w:p w14:paraId="03F6529F" w14:textId="3F3E68E2" w:rsidR="000E7E21" w:rsidRPr="00A45826" w:rsidRDefault="000E7E21" w:rsidP="000E7E2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06B0DB4E" w:rsidR="000E7E21" w:rsidRDefault="0052729E" w:rsidP="000E7E21">
            <w:r w:rsidRPr="0052729E">
              <w:t>Release phase</w:t>
            </w:r>
          </w:p>
        </w:tc>
      </w:tr>
      <w:tr w:rsidR="000E7E21" w:rsidRPr="00A45826" w14:paraId="74176F0C" w14:textId="78130806" w:rsidTr="00C770D4">
        <w:tc>
          <w:tcPr>
            <w:tcW w:w="1345" w:type="dxa"/>
          </w:tcPr>
          <w:p w14:paraId="08B71E70" w14:textId="6DE6830D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4F02001D" w:rsidR="000E7E21" w:rsidRDefault="0052729E" w:rsidP="000E7E21">
            <w:r w:rsidRPr="0052729E">
              <w:t>Commit phase</w:t>
            </w:r>
          </w:p>
        </w:tc>
      </w:tr>
      <w:tr w:rsidR="000E7E21" w:rsidRPr="00A45826" w14:paraId="664EC731" w14:textId="0B453A17" w:rsidTr="00C770D4">
        <w:tc>
          <w:tcPr>
            <w:tcW w:w="1345" w:type="dxa"/>
          </w:tcPr>
          <w:p w14:paraId="420C20B0" w14:textId="2555F6B7" w:rsidR="000E7E21" w:rsidRPr="00A45826" w:rsidRDefault="000E7E21" w:rsidP="000E7E21">
            <w:r>
              <w:t>Option D:</w:t>
            </w:r>
          </w:p>
        </w:tc>
        <w:tc>
          <w:tcPr>
            <w:tcW w:w="8120" w:type="dxa"/>
          </w:tcPr>
          <w:p w14:paraId="79D23C79" w14:textId="71082C28" w:rsidR="000E7E21" w:rsidRDefault="0052729E" w:rsidP="000E7E21">
            <w:r w:rsidRPr="0052729E">
              <w:t>Acquire phase</w:t>
            </w:r>
          </w:p>
        </w:tc>
      </w:tr>
      <w:tr w:rsidR="000E7E21" w:rsidRPr="00A45826" w14:paraId="6AC7E03C" w14:textId="3FF12755" w:rsidTr="00C770D4">
        <w:tc>
          <w:tcPr>
            <w:tcW w:w="1345" w:type="dxa"/>
          </w:tcPr>
          <w:p w14:paraId="773C9909" w14:textId="77777777" w:rsidR="000E7E21" w:rsidRPr="00A45826" w:rsidRDefault="000E7E21" w:rsidP="000E7E21"/>
        </w:tc>
        <w:tc>
          <w:tcPr>
            <w:tcW w:w="8120" w:type="dxa"/>
          </w:tcPr>
          <w:p w14:paraId="217EBF79" w14:textId="77777777" w:rsidR="000E7E21" w:rsidRPr="00A45826" w:rsidRDefault="000E7E21" w:rsidP="000E7E21"/>
        </w:tc>
      </w:tr>
      <w:tr w:rsidR="000E7E21" w:rsidRPr="00A45826" w14:paraId="38E56799" w14:textId="6CB55E1C" w:rsidTr="00C770D4">
        <w:tc>
          <w:tcPr>
            <w:tcW w:w="1345" w:type="dxa"/>
          </w:tcPr>
          <w:p w14:paraId="10F24247" w14:textId="0313CB4E" w:rsidR="000E7E21" w:rsidRPr="00A45826" w:rsidRDefault="000E7E21" w:rsidP="000E7E21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67EF20FE" w:rsidR="000E7E21" w:rsidRPr="00A45826" w:rsidRDefault="000E7E21" w:rsidP="000E7E21">
            <w:r>
              <w:t xml:space="preserve">A long duration transaction </w:t>
            </w:r>
          </w:p>
        </w:tc>
      </w:tr>
      <w:tr w:rsidR="000E7E21" w:rsidRPr="00A45826" w14:paraId="28539078" w14:textId="167D11D8" w:rsidTr="00C770D4">
        <w:tc>
          <w:tcPr>
            <w:tcW w:w="1345" w:type="dxa"/>
          </w:tcPr>
          <w:p w14:paraId="53C42F33" w14:textId="72E3B9A5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355763C3" w:rsidR="000E7E21" w:rsidRDefault="000E7E21" w:rsidP="000E7E21">
            <w:r>
              <w:t>Requires a very long execution/response time</w:t>
            </w:r>
          </w:p>
        </w:tc>
      </w:tr>
      <w:tr w:rsidR="000E7E21" w:rsidRPr="00A45826" w14:paraId="51991EFD" w14:textId="4852721B" w:rsidTr="00C770D4">
        <w:tc>
          <w:tcPr>
            <w:tcW w:w="1345" w:type="dxa"/>
          </w:tcPr>
          <w:p w14:paraId="28DA1660" w14:textId="3A308825" w:rsidR="000E7E21" w:rsidRPr="00A45826" w:rsidRDefault="000E7E21" w:rsidP="000E7E2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1945B47F" w:rsidR="000E7E21" w:rsidRDefault="000E7E21" w:rsidP="000E7E21">
            <w:r>
              <w:t>Accesses a small portion of database</w:t>
            </w:r>
          </w:p>
        </w:tc>
      </w:tr>
      <w:tr w:rsidR="000E7E21" w:rsidRPr="00A45826" w14:paraId="0740B604" w14:textId="778F8FB8" w:rsidTr="00C770D4">
        <w:tc>
          <w:tcPr>
            <w:tcW w:w="1345" w:type="dxa"/>
          </w:tcPr>
          <w:p w14:paraId="7A46C000" w14:textId="6FF236E3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49D417DD" w:rsidR="000E7E21" w:rsidRDefault="000E7E21" w:rsidP="000E7E21">
            <w:r>
              <w:t>Access a large portion of databases.</w:t>
            </w:r>
          </w:p>
        </w:tc>
      </w:tr>
      <w:tr w:rsidR="000E7E21" w:rsidRPr="00A45826" w14:paraId="2AF87872" w14:textId="529440E3" w:rsidTr="00C770D4">
        <w:tc>
          <w:tcPr>
            <w:tcW w:w="1345" w:type="dxa"/>
          </w:tcPr>
          <w:p w14:paraId="58936E39" w14:textId="75F5C0CC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787EBEBC" w:rsidR="000E7E21" w:rsidRDefault="000E7E21" w:rsidP="000E7E21">
            <w:r>
              <w:t>Requires long execution/response time and which access large portion o</w:t>
            </w:r>
            <w:r w:rsidR="006C560F">
              <w:t xml:space="preserve">f </w:t>
            </w:r>
            <w:r>
              <w:t>databases.</w:t>
            </w:r>
          </w:p>
        </w:tc>
      </w:tr>
      <w:tr w:rsidR="000E7E21" w:rsidRPr="00A45826" w14:paraId="17E00B2C" w14:textId="74CF2B9E" w:rsidTr="00C770D4">
        <w:tc>
          <w:tcPr>
            <w:tcW w:w="1345" w:type="dxa"/>
          </w:tcPr>
          <w:p w14:paraId="19316AEF" w14:textId="77777777" w:rsidR="000E7E21" w:rsidRPr="00A45826" w:rsidRDefault="000E7E21" w:rsidP="000E7E21"/>
        </w:tc>
        <w:tc>
          <w:tcPr>
            <w:tcW w:w="8120" w:type="dxa"/>
          </w:tcPr>
          <w:p w14:paraId="4AC94DB9" w14:textId="77777777" w:rsidR="000E7E21" w:rsidRPr="00A45826" w:rsidRDefault="000E7E21" w:rsidP="000E7E21"/>
        </w:tc>
      </w:tr>
      <w:tr w:rsidR="000E7E21" w:rsidRPr="00A45826" w14:paraId="2DB43B3A" w14:textId="78E7916D" w:rsidTr="00C770D4">
        <w:tc>
          <w:tcPr>
            <w:tcW w:w="1345" w:type="dxa"/>
          </w:tcPr>
          <w:p w14:paraId="0919613E" w14:textId="66D0CEFB" w:rsidR="000E7E21" w:rsidRPr="00A45826" w:rsidRDefault="000E7E21" w:rsidP="000E7E21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40258C95" w:rsidR="000E7E21" w:rsidRPr="00A45826" w:rsidRDefault="000E7E21" w:rsidP="000E7E21">
            <w:r>
              <w:t xml:space="preserve">Which of the following operation is non conflicting operations? </w:t>
            </w:r>
          </w:p>
        </w:tc>
      </w:tr>
      <w:tr w:rsidR="000E7E21" w:rsidRPr="00A45826" w14:paraId="17B91D8C" w14:textId="6E2B9E31" w:rsidTr="00C770D4">
        <w:tc>
          <w:tcPr>
            <w:tcW w:w="1345" w:type="dxa"/>
          </w:tcPr>
          <w:p w14:paraId="7650E048" w14:textId="03628786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692416CB" w:rsidR="000E7E21" w:rsidRDefault="000E7E21" w:rsidP="000E7E21">
            <w:r>
              <w:t>Read write operations</w:t>
            </w:r>
          </w:p>
        </w:tc>
      </w:tr>
      <w:tr w:rsidR="000E7E21" w:rsidRPr="00A45826" w14:paraId="6817FFCD" w14:textId="08EEE962" w:rsidTr="00C770D4">
        <w:tc>
          <w:tcPr>
            <w:tcW w:w="1345" w:type="dxa"/>
          </w:tcPr>
          <w:p w14:paraId="33AF5336" w14:textId="32946E91" w:rsidR="000E7E21" w:rsidRPr="00A45826" w:rsidRDefault="000E7E21" w:rsidP="000E7E21">
            <w:r>
              <w:t>Option B:</w:t>
            </w:r>
          </w:p>
        </w:tc>
        <w:tc>
          <w:tcPr>
            <w:tcW w:w="8120" w:type="dxa"/>
          </w:tcPr>
          <w:p w14:paraId="507C10D8" w14:textId="73328671" w:rsidR="000E7E21" w:rsidRDefault="000E7E21" w:rsidP="000E7E21">
            <w:r>
              <w:t xml:space="preserve">Write </w:t>
            </w:r>
            <w:proofErr w:type="spellStart"/>
            <w:r>
              <w:t>write</w:t>
            </w:r>
            <w:proofErr w:type="spellEnd"/>
            <w:r>
              <w:t xml:space="preserve"> operations</w:t>
            </w:r>
          </w:p>
        </w:tc>
      </w:tr>
      <w:tr w:rsidR="000E7E21" w:rsidRPr="00A45826" w14:paraId="2A9B0BB6" w14:textId="6945ABB6" w:rsidTr="00C770D4">
        <w:tc>
          <w:tcPr>
            <w:tcW w:w="1345" w:type="dxa"/>
          </w:tcPr>
          <w:p w14:paraId="7BBD5CB8" w14:textId="6CC3E77C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7BC42609" w:rsidR="000E7E21" w:rsidRDefault="000E7E21" w:rsidP="000E7E21">
            <w:r>
              <w:t xml:space="preserve">Read </w:t>
            </w:r>
            <w:proofErr w:type="spellStart"/>
            <w:r>
              <w:t>read</w:t>
            </w:r>
            <w:proofErr w:type="spellEnd"/>
            <w:r>
              <w:t xml:space="preserve"> operations</w:t>
            </w:r>
          </w:p>
        </w:tc>
      </w:tr>
      <w:tr w:rsidR="000E7E21" w:rsidRPr="00A45826" w14:paraId="0A4290D2" w14:textId="46C50B0D" w:rsidTr="00C770D4">
        <w:tc>
          <w:tcPr>
            <w:tcW w:w="1345" w:type="dxa"/>
          </w:tcPr>
          <w:p w14:paraId="191D0B2E" w14:textId="1A0FD750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77425AF0" w:rsidR="000E7E21" w:rsidRDefault="000E7E21" w:rsidP="000E7E21">
            <w:r>
              <w:t>Write read operations</w:t>
            </w:r>
          </w:p>
        </w:tc>
      </w:tr>
      <w:tr w:rsidR="000E7E21" w:rsidRPr="00A45826" w14:paraId="2D2A88DB" w14:textId="1CABA45D" w:rsidTr="00C770D4">
        <w:tc>
          <w:tcPr>
            <w:tcW w:w="1345" w:type="dxa"/>
          </w:tcPr>
          <w:p w14:paraId="36BA891A" w14:textId="77777777" w:rsidR="000E7E21" w:rsidRPr="00A45826" w:rsidRDefault="000E7E21" w:rsidP="000E7E21"/>
        </w:tc>
        <w:tc>
          <w:tcPr>
            <w:tcW w:w="8120" w:type="dxa"/>
          </w:tcPr>
          <w:p w14:paraId="7FCD4E1C" w14:textId="77777777" w:rsidR="000E7E21" w:rsidRPr="00A45826" w:rsidRDefault="000E7E21" w:rsidP="000E7E21"/>
        </w:tc>
      </w:tr>
      <w:tr w:rsidR="000E7E21" w:rsidRPr="00A45826" w14:paraId="161E8A86" w14:textId="468315A0" w:rsidTr="00C770D4">
        <w:tc>
          <w:tcPr>
            <w:tcW w:w="1345" w:type="dxa"/>
          </w:tcPr>
          <w:p w14:paraId="53D10E4D" w14:textId="7CCF4884" w:rsidR="000E7E21" w:rsidRPr="00A45826" w:rsidRDefault="000E7E21" w:rsidP="000E7E21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67CE343F" w:rsidR="000E7E21" w:rsidRPr="00A45826" w:rsidRDefault="000E7E21" w:rsidP="000E7E21">
            <w:r>
              <w:t xml:space="preserve">A schedule is said to be serializable  </w:t>
            </w:r>
          </w:p>
        </w:tc>
      </w:tr>
      <w:tr w:rsidR="000E7E21" w:rsidRPr="00A45826" w14:paraId="3536FECE" w14:textId="30EAD99B" w:rsidTr="00C770D4">
        <w:tc>
          <w:tcPr>
            <w:tcW w:w="1345" w:type="dxa"/>
          </w:tcPr>
          <w:p w14:paraId="2CB4F565" w14:textId="061CCDCD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7662ED1C" w:rsidR="000E7E21" w:rsidRDefault="000E7E21" w:rsidP="000E7E21">
            <w:r>
              <w:t>If the result is the same as serial execution of the transaction.</w:t>
            </w:r>
          </w:p>
        </w:tc>
      </w:tr>
      <w:tr w:rsidR="000E7E21" w:rsidRPr="00A45826" w14:paraId="5A540CCC" w14:textId="4A01E6AC" w:rsidTr="00C770D4">
        <w:tc>
          <w:tcPr>
            <w:tcW w:w="1345" w:type="dxa"/>
          </w:tcPr>
          <w:p w14:paraId="19D9F9E2" w14:textId="0E3E4654" w:rsidR="000E7E21" w:rsidRPr="00A45826" w:rsidRDefault="000E7E21" w:rsidP="000E7E21">
            <w:r>
              <w:t>Option B:</w:t>
            </w:r>
          </w:p>
        </w:tc>
        <w:tc>
          <w:tcPr>
            <w:tcW w:w="8120" w:type="dxa"/>
          </w:tcPr>
          <w:p w14:paraId="45FB2BA0" w14:textId="77C751E1" w:rsidR="000E7E21" w:rsidRDefault="000E7E21" w:rsidP="000E7E21">
            <w:r>
              <w:t>If the result is same as the non-serial execution of the transaction.</w:t>
            </w:r>
          </w:p>
        </w:tc>
      </w:tr>
      <w:tr w:rsidR="000E7E21" w:rsidRPr="00A45826" w14:paraId="57E95000" w14:textId="0BF3B3ED" w:rsidTr="00C770D4">
        <w:tc>
          <w:tcPr>
            <w:tcW w:w="1345" w:type="dxa"/>
          </w:tcPr>
          <w:p w14:paraId="657BC2B4" w14:textId="67785413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3AADE384" w:rsidR="000E7E21" w:rsidRDefault="000E7E21" w:rsidP="000E7E21">
            <w:r>
              <w:t>If it is the union of the local schedule</w:t>
            </w:r>
          </w:p>
        </w:tc>
      </w:tr>
      <w:tr w:rsidR="000E7E21" w:rsidRPr="00A45826" w14:paraId="50390D27" w14:textId="01224610" w:rsidTr="00C770D4">
        <w:tc>
          <w:tcPr>
            <w:tcW w:w="1345" w:type="dxa"/>
          </w:tcPr>
          <w:p w14:paraId="2CAEFD52" w14:textId="590D1F58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2663D89C" w:rsidR="000E7E21" w:rsidRDefault="000E7E21" w:rsidP="000E7E21">
            <w:r>
              <w:t>If it executes in global site.</w:t>
            </w:r>
          </w:p>
        </w:tc>
      </w:tr>
      <w:tr w:rsidR="000E7E21" w:rsidRPr="00A45826" w14:paraId="05FE3986" w14:textId="528772A5" w:rsidTr="00C770D4">
        <w:tc>
          <w:tcPr>
            <w:tcW w:w="1345" w:type="dxa"/>
          </w:tcPr>
          <w:p w14:paraId="37BA6D41" w14:textId="77777777" w:rsidR="000E7E21" w:rsidRPr="00A45826" w:rsidRDefault="000E7E21" w:rsidP="000E7E21"/>
        </w:tc>
        <w:tc>
          <w:tcPr>
            <w:tcW w:w="8120" w:type="dxa"/>
          </w:tcPr>
          <w:p w14:paraId="314605CD" w14:textId="77777777" w:rsidR="000E7E21" w:rsidRPr="00A45826" w:rsidRDefault="000E7E21" w:rsidP="000E7E21"/>
        </w:tc>
      </w:tr>
      <w:tr w:rsidR="000E7E21" w:rsidRPr="00A45826" w14:paraId="3E0248B9" w14:textId="678CF633" w:rsidTr="00C770D4">
        <w:tc>
          <w:tcPr>
            <w:tcW w:w="1345" w:type="dxa"/>
          </w:tcPr>
          <w:p w14:paraId="04F1742B" w14:textId="4DDCD5AA" w:rsidR="000E7E21" w:rsidRPr="00A45826" w:rsidRDefault="000E7E21" w:rsidP="000E7E21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65B65293" w:rsidR="000E7E21" w:rsidRPr="00A45826" w:rsidRDefault="000E7E21" w:rsidP="000E7E21">
            <w:r>
              <w:t xml:space="preserve">Which of the following concurrency control algorithm is not used in DDBMS? </w:t>
            </w:r>
          </w:p>
        </w:tc>
      </w:tr>
      <w:tr w:rsidR="000E7E21" w:rsidRPr="00A45826" w14:paraId="14DE550D" w14:textId="498BFD95" w:rsidTr="00C770D4">
        <w:tc>
          <w:tcPr>
            <w:tcW w:w="1345" w:type="dxa"/>
          </w:tcPr>
          <w:p w14:paraId="78ACB666" w14:textId="4763C1C3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54921287" w:rsidR="000E7E21" w:rsidRDefault="000E7E21" w:rsidP="000E7E21">
            <w:r>
              <w:t>Lock based algorithm</w:t>
            </w:r>
          </w:p>
        </w:tc>
      </w:tr>
      <w:tr w:rsidR="000E7E21" w:rsidRPr="00A45826" w14:paraId="1216D644" w14:textId="663D9634" w:rsidTr="00C770D4">
        <w:tc>
          <w:tcPr>
            <w:tcW w:w="1345" w:type="dxa"/>
          </w:tcPr>
          <w:p w14:paraId="3071A013" w14:textId="56F31B1B" w:rsidR="000E7E21" w:rsidRPr="00A45826" w:rsidRDefault="000E7E21" w:rsidP="000E7E2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6265CA21" w:rsidR="000E7E21" w:rsidRDefault="000E7E21" w:rsidP="000E7E21">
            <w:r>
              <w:t xml:space="preserve">Timestamp based algorithm </w:t>
            </w:r>
          </w:p>
        </w:tc>
      </w:tr>
      <w:tr w:rsidR="000E7E21" w:rsidRPr="00A45826" w14:paraId="1405BAEB" w14:textId="185B599B" w:rsidTr="00C770D4">
        <w:tc>
          <w:tcPr>
            <w:tcW w:w="1345" w:type="dxa"/>
          </w:tcPr>
          <w:p w14:paraId="1126AE9F" w14:textId="04FF7333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78BB5FF5" w:rsidR="000E7E21" w:rsidRDefault="000E7E21" w:rsidP="000E7E21">
            <w:r>
              <w:t>Hybrid algorithm</w:t>
            </w:r>
          </w:p>
        </w:tc>
      </w:tr>
      <w:tr w:rsidR="000E7E21" w:rsidRPr="00A45826" w14:paraId="52085828" w14:textId="04722772" w:rsidTr="00C770D4">
        <w:tc>
          <w:tcPr>
            <w:tcW w:w="1345" w:type="dxa"/>
          </w:tcPr>
          <w:p w14:paraId="3AE082D7" w14:textId="71E1F84C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059428B3" w:rsidR="000E7E21" w:rsidRDefault="000E7E21" w:rsidP="000E7E21">
            <w:r>
              <w:t>Hash algorithm</w:t>
            </w:r>
          </w:p>
        </w:tc>
      </w:tr>
      <w:tr w:rsidR="000E7E21" w:rsidRPr="00A45826" w14:paraId="78CD440E" w14:textId="69C1FF83" w:rsidTr="00C770D4">
        <w:tc>
          <w:tcPr>
            <w:tcW w:w="1345" w:type="dxa"/>
          </w:tcPr>
          <w:p w14:paraId="252ADF82" w14:textId="77777777" w:rsidR="000E7E21" w:rsidRPr="00A45826" w:rsidRDefault="000E7E21" w:rsidP="000E7E21"/>
        </w:tc>
        <w:tc>
          <w:tcPr>
            <w:tcW w:w="8120" w:type="dxa"/>
          </w:tcPr>
          <w:p w14:paraId="52743907" w14:textId="77777777" w:rsidR="000E7E21" w:rsidRPr="00A45826" w:rsidRDefault="000E7E21" w:rsidP="000E7E21"/>
        </w:tc>
      </w:tr>
      <w:tr w:rsidR="000E7E21" w:rsidRPr="00A45826" w14:paraId="4F51CE7D" w14:textId="79B4FBBA" w:rsidTr="00C770D4">
        <w:tc>
          <w:tcPr>
            <w:tcW w:w="1345" w:type="dxa"/>
          </w:tcPr>
          <w:p w14:paraId="75B8D860" w14:textId="4262B4FD" w:rsidR="000E7E21" w:rsidRPr="00A45826" w:rsidRDefault="000E7E21" w:rsidP="000E7E21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6778C845" w:rsidR="000E7E21" w:rsidRPr="00A45826" w:rsidRDefault="006C560F" w:rsidP="000E7E21">
            <w:r w:rsidRPr="006C560F">
              <w:t>What is the solution to starvation?</w:t>
            </w:r>
          </w:p>
        </w:tc>
      </w:tr>
      <w:tr w:rsidR="000E7E21" w:rsidRPr="00A45826" w14:paraId="0590B5D2" w14:textId="3B243E10" w:rsidTr="00C770D4">
        <w:tc>
          <w:tcPr>
            <w:tcW w:w="1345" w:type="dxa"/>
          </w:tcPr>
          <w:p w14:paraId="106B75BE" w14:textId="49FC5F54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4CD403E0" w:rsidR="000E7E21" w:rsidRDefault="006C560F" w:rsidP="006C560F">
            <w:r w:rsidRPr="006C560F">
              <w:t xml:space="preserve">The number of rollbacks must be included in the cost factor </w:t>
            </w:r>
          </w:p>
        </w:tc>
      </w:tr>
      <w:tr w:rsidR="000E7E21" w:rsidRPr="00A45826" w14:paraId="478C303D" w14:textId="0DC915CD" w:rsidTr="00C770D4">
        <w:tc>
          <w:tcPr>
            <w:tcW w:w="1345" w:type="dxa"/>
          </w:tcPr>
          <w:p w14:paraId="1B9BEAD2" w14:textId="71D66C0F" w:rsidR="000E7E21" w:rsidRPr="00A45826" w:rsidRDefault="000E7E21" w:rsidP="000E7E21">
            <w:r>
              <w:t>Option B:</w:t>
            </w:r>
          </w:p>
        </w:tc>
        <w:tc>
          <w:tcPr>
            <w:tcW w:w="8120" w:type="dxa"/>
          </w:tcPr>
          <w:p w14:paraId="76560DD8" w14:textId="3511153D" w:rsidR="000E7E21" w:rsidRDefault="006C560F" w:rsidP="000E7E21">
            <w:r w:rsidRPr="006C560F">
              <w:t>The number of resources must be included in resource preemption</w:t>
            </w:r>
          </w:p>
        </w:tc>
      </w:tr>
      <w:tr w:rsidR="000E7E21" w:rsidRPr="00A45826" w14:paraId="30FDD628" w14:textId="17DBD686" w:rsidTr="00C770D4">
        <w:tc>
          <w:tcPr>
            <w:tcW w:w="1345" w:type="dxa"/>
          </w:tcPr>
          <w:p w14:paraId="6823659B" w14:textId="7B010980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7CA5976A" w:rsidR="000E7E21" w:rsidRDefault="006C560F" w:rsidP="006C560F">
            <w:r w:rsidRPr="006C560F">
              <w:t>Resource preemption to be done instead</w:t>
            </w:r>
          </w:p>
        </w:tc>
      </w:tr>
      <w:tr w:rsidR="000E7E21" w:rsidRPr="00A45826" w14:paraId="456B4AE4" w14:textId="1706DB3B" w:rsidTr="00C770D4">
        <w:tc>
          <w:tcPr>
            <w:tcW w:w="1345" w:type="dxa"/>
          </w:tcPr>
          <w:p w14:paraId="150D971F" w14:textId="773D054B" w:rsidR="000E7E21" w:rsidRPr="00A45826" w:rsidRDefault="000E7E21" w:rsidP="000E7E21">
            <w:r>
              <w:t>Option D:</w:t>
            </w:r>
          </w:p>
        </w:tc>
        <w:tc>
          <w:tcPr>
            <w:tcW w:w="8120" w:type="dxa"/>
          </w:tcPr>
          <w:p w14:paraId="7D153721" w14:textId="15E23978" w:rsidR="000E7E21" w:rsidRDefault="006C560F" w:rsidP="000E7E21">
            <w:r w:rsidRPr="006C560F">
              <w:t>The number of rollbacks need not to be included in the cost factor</w:t>
            </w:r>
          </w:p>
        </w:tc>
      </w:tr>
      <w:tr w:rsidR="000E7E21" w:rsidRPr="00A45826" w14:paraId="6233857B" w14:textId="1121F43C" w:rsidTr="00C770D4">
        <w:tc>
          <w:tcPr>
            <w:tcW w:w="1345" w:type="dxa"/>
          </w:tcPr>
          <w:p w14:paraId="4024E35F" w14:textId="77777777" w:rsidR="000E7E21" w:rsidRPr="00A45826" w:rsidRDefault="000E7E21" w:rsidP="000E7E21"/>
        </w:tc>
        <w:tc>
          <w:tcPr>
            <w:tcW w:w="8120" w:type="dxa"/>
          </w:tcPr>
          <w:p w14:paraId="5EA34ED4" w14:textId="77777777" w:rsidR="000E7E21" w:rsidRPr="00A45826" w:rsidRDefault="000E7E21" w:rsidP="000E7E21"/>
        </w:tc>
      </w:tr>
      <w:tr w:rsidR="000E7E21" w:rsidRPr="00A45826" w14:paraId="7CEE8C04" w14:textId="5E42B2CF" w:rsidTr="00C770D4">
        <w:tc>
          <w:tcPr>
            <w:tcW w:w="1345" w:type="dxa"/>
          </w:tcPr>
          <w:p w14:paraId="6D94B4F2" w14:textId="7C7B88A5" w:rsidR="000E7E21" w:rsidRPr="00A45826" w:rsidRDefault="000E7E21" w:rsidP="000E7E21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28407611" w:rsidR="000E7E21" w:rsidRPr="00A45826" w:rsidRDefault="001F4A53" w:rsidP="000E7E21">
            <w:r w:rsidRPr="001F4A53">
              <w:t>Those processes should be aborted on occurrence of a deadlock, the termination of which?</w:t>
            </w:r>
          </w:p>
        </w:tc>
      </w:tr>
      <w:tr w:rsidR="000E7E21" w:rsidRPr="00A45826" w14:paraId="1A919582" w14:textId="4F20C504" w:rsidTr="00C770D4">
        <w:tc>
          <w:tcPr>
            <w:tcW w:w="1345" w:type="dxa"/>
          </w:tcPr>
          <w:p w14:paraId="667E6911" w14:textId="587E101D" w:rsidR="000E7E21" w:rsidRPr="00A45826" w:rsidRDefault="000E7E21" w:rsidP="000E7E21">
            <w:r>
              <w:t>Option A:</w:t>
            </w:r>
          </w:p>
        </w:tc>
        <w:tc>
          <w:tcPr>
            <w:tcW w:w="8120" w:type="dxa"/>
          </w:tcPr>
          <w:p w14:paraId="37331274" w14:textId="2FC6BF32" w:rsidR="000E7E21" w:rsidRDefault="001F4A53" w:rsidP="001F4A53">
            <w:r w:rsidRPr="001F4A53">
              <w:t xml:space="preserve">Is more time consuming </w:t>
            </w:r>
          </w:p>
        </w:tc>
      </w:tr>
      <w:tr w:rsidR="000E7E21" w:rsidRPr="00A45826" w14:paraId="403A8FB5" w14:textId="42AF1F63" w:rsidTr="00C770D4">
        <w:tc>
          <w:tcPr>
            <w:tcW w:w="1345" w:type="dxa"/>
          </w:tcPr>
          <w:p w14:paraId="5E215805" w14:textId="42F8A927" w:rsidR="000E7E21" w:rsidRPr="00A45826" w:rsidRDefault="000E7E21" w:rsidP="000E7E21">
            <w:r>
              <w:t>Option B:</w:t>
            </w:r>
          </w:p>
        </w:tc>
        <w:tc>
          <w:tcPr>
            <w:tcW w:w="8120" w:type="dxa"/>
          </w:tcPr>
          <w:p w14:paraId="5353FDBE" w14:textId="332BA295" w:rsidR="000E7E21" w:rsidRDefault="001F4A53" w:rsidP="001F4A53">
            <w:r w:rsidRPr="001F4A53">
              <w:t xml:space="preserve">Incurs minimum cost </w:t>
            </w:r>
          </w:p>
        </w:tc>
      </w:tr>
      <w:tr w:rsidR="000E7E21" w:rsidRPr="00A45826" w14:paraId="428B309F" w14:textId="35D1A73A" w:rsidTr="00C770D4">
        <w:tc>
          <w:tcPr>
            <w:tcW w:w="1345" w:type="dxa"/>
          </w:tcPr>
          <w:p w14:paraId="21A7EF11" w14:textId="7B6A9590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6FAE99CE" w:rsidR="000E7E21" w:rsidRDefault="001F4A53" w:rsidP="001F4A53">
            <w:r w:rsidRPr="001F4A53">
              <w:t>Safety is not hampered</w:t>
            </w:r>
          </w:p>
        </w:tc>
      </w:tr>
      <w:tr w:rsidR="000E7E21" w:rsidRPr="00A45826" w14:paraId="3D69F143" w14:textId="4BB14914" w:rsidTr="00C770D4">
        <w:tc>
          <w:tcPr>
            <w:tcW w:w="1345" w:type="dxa"/>
          </w:tcPr>
          <w:p w14:paraId="70D52E9B" w14:textId="401186BB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7C326F85" w:rsidR="000E7E21" w:rsidRDefault="001F4A53" w:rsidP="000E7E21">
            <w:r w:rsidRPr="001F4A53">
              <w:t>Is less time consuming</w:t>
            </w:r>
          </w:p>
        </w:tc>
      </w:tr>
      <w:tr w:rsidR="000E7E21" w:rsidRPr="00A45826" w14:paraId="14131D82" w14:textId="228211C0" w:rsidTr="00C770D4">
        <w:tc>
          <w:tcPr>
            <w:tcW w:w="1345" w:type="dxa"/>
          </w:tcPr>
          <w:p w14:paraId="2459620C" w14:textId="77777777" w:rsidR="000E7E21" w:rsidRPr="00A45826" w:rsidRDefault="000E7E21" w:rsidP="000E7E21"/>
        </w:tc>
        <w:tc>
          <w:tcPr>
            <w:tcW w:w="8120" w:type="dxa"/>
          </w:tcPr>
          <w:p w14:paraId="72EFC83E" w14:textId="77777777" w:rsidR="000E7E21" w:rsidRPr="00A45826" w:rsidRDefault="000E7E21" w:rsidP="000E7E21"/>
        </w:tc>
      </w:tr>
      <w:tr w:rsidR="000E7E21" w:rsidRPr="00A45826" w14:paraId="430B188A" w14:textId="61DD06DD" w:rsidTr="00C770D4">
        <w:tc>
          <w:tcPr>
            <w:tcW w:w="1345" w:type="dxa"/>
          </w:tcPr>
          <w:p w14:paraId="3C5FD214" w14:textId="010B547D" w:rsidR="000E7E21" w:rsidRPr="00A45826" w:rsidRDefault="000E7E21" w:rsidP="000E7E21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6AE706DA" w:rsidR="000E7E21" w:rsidRPr="00A45826" w:rsidRDefault="001F4A53" w:rsidP="000E7E21">
            <w:r w:rsidRPr="001F4A53">
              <w:t>A deadlock eventually cripples system throughput and will cause the CPU utilization to</w:t>
            </w:r>
          </w:p>
        </w:tc>
      </w:tr>
      <w:tr w:rsidR="000E7E21" w:rsidRPr="00A45826" w14:paraId="2DDAB97E" w14:textId="4755187E" w:rsidTr="00C770D4">
        <w:tc>
          <w:tcPr>
            <w:tcW w:w="1345" w:type="dxa"/>
          </w:tcPr>
          <w:p w14:paraId="1BB946B8" w14:textId="75D9D01B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1ABB4471" w:rsidR="000E7E21" w:rsidRDefault="001F4A53" w:rsidP="001F4A53">
            <w:r>
              <w:t>Increase</w:t>
            </w:r>
          </w:p>
        </w:tc>
      </w:tr>
      <w:tr w:rsidR="000E7E21" w:rsidRPr="00A45826" w14:paraId="29D535B7" w14:textId="2D17667B" w:rsidTr="00C770D4">
        <w:tc>
          <w:tcPr>
            <w:tcW w:w="1345" w:type="dxa"/>
          </w:tcPr>
          <w:p w14:paraId="3B0AD68A" w14:textId="7B909CBC" w:rsidR="000E7E21" w:rsidRPr="00A45826" w:rsidRDefault="000E7E21" w:rsidP="000E7E2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20E81A17" w:rsidR="000E7E21" w:rsidRDefault="001F4A53" w:rsidP="000E7E21">
            <w:r w:rsidRPr="001F4A53">
              <w:t>drop</w:t>
            </w:r>
          </w:p>
        </w:tc>
      </w:tr>
      <w:tr w:rsidR="000E7E21" w:rsidRPr="00A45826" w14:paraId="3B08901B" w14:textId="7EF88FB7" w:rsidTr="00C770D4">
        <w:tc>
          <w:tcPr>
            <w:tcW w:w="1345" w:type="dxa"/>
          </w:tcPr>
          <w:p w14:paraId="737A6F31" w14:textId="6ED85061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1C60F74B" w:rsidR="000E7E21" w:rsidRDefault="001F4A53" w:rsidP="000E7E21">
            <w:r>
              <w:t>stay still</w:t>
            </w:r>
          </w:p>
        </w:tc>
      </w:tr>
      <w:tr w:rsidR="000E7E21" w:rsidRPr="00A45826" w14:paraId="0BE30EEA" w14:textId="43B69504" w:rsidTr="00C770D4">
        <w:tc>
          <w:tcPr>
            <w:tcW w:w="1345" w:type="dxa"/>
          </w:tcPr>
          <w:p w14:paraId="528D2576" w14:textId="1C4A70DB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4FE4C393" w:rsidR="000E7E21" w:rsidRDefault="001F4A53" w:rsidP="000E7E21">
            <w:r>
              <w:t>Be idle</w:t>
            </w:r>
          </w:p>
        </w:tc>
      </w:tr>
      <w:tr w:rsidR="000E7E21" w:rsidRPr="00A45826" w14:paraId="7C474C0B" w14:textId="3944D088" w:rsidTr="00C770D4">
        <w:tc>
          <w:tcPr>
            <w:tcW w:w="1345" w:type="dxa"/>
          </w:tcPr>
          <w:p w14:paraId="20BFE1D4" w14:textId="77777777" w:rsidR="000E7E21" w:rsidRPr="00A45826" w:rsidRDefault="000E7E21" w:rsidP="000E7E21"/>
        </w:tc>
        <w:tc>
          <w:tcPr>
            <w:tcW w:w="8120" w:type="dxa"/>
          </w:tcPr>
          <w:p w14:paraId="2000C148" w14:textId="77777777" w:rsidR="000E7E21" w:rsidRPr="00A45826" w:rsidRDefault="000E7E21" w:rsidP="000E7E21"/>
        </w:tc>
      </w:tr>
      <w:tr w:rsidR="000E7E21" w:rsidRPr="00A45826" w14:paraId="040813F9" w14:textId="5741C0DD" w:rsidTr="00C770D4">
        <w:tc>
          <w:tcPr>
            <w:tcW w:w="1345" w:type="dxa"/>
          </w:tcPr>
          <w:p w14:paraId="563D2D84" w14:textId="5EE8D294" w:rsidR="000E7E21" w:rsidRPr="00A45826" w:rsidRDefault="000E7E21" w:rsidP="000E7E21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4237379D" w:rsidR="000E7E21" w:rsidRPr="00A45826" w:rsidRDefault="001F4A53" w:rsidP="000E7E21">
            <w:r w:rsidRPr="001F4A53">
              <w:t>Two basic types of record access methods are</w:t>
            </w:r>
          </w:p>
        </w:tc>
      </w:tr>
      <w:tr w:rsidR="000E7E21" w:rsidRPr="00A45826" w14:paraId="35205086" w14:textId="701473CC" w:rsidTr="00C770D4">
        <w:tc>
          <w:tcPr>
            <w:tcW w:w="1345" w:type="dxa"/>
          </w:tcPr>
          <w:p w14:paraId="44F2E3F7" w14:textId="299A375B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193F0B93" w:rsidR="000E7E21" w:rsidRDefault="001F4A53" w:rsidP="000E7E21">
            <w:r w:rsidRPr="001F4A53">
              <w:t>sequential and random</w:t>
            </w:r>
            <w:r w:rsidRPr="001F4A53">
              <w:tab/>
            </w:r>
            <w:r w:rsidRPr="001F4A53">
              <w:tab/>
            </w:r>
            <w:r w:rsidRPr="001F4A53">
              <w:tab/>
            </w:r>
          </w:p>
        </w:tc>
      </w:tr>
      <w:tr w:rsidR="000E7E21" w:rsidRPr="00A45826" w14:paraId="1ABA676A" w14:textId="2B38450B" w:rsidTr="00C770D4">
        <w:tc>
          <w:tcPr>
            <w:tcW w:w="1345" w:type="dxa"/>
          </w:tcPr>
          <w:p w14:paraId="33BDFDB2" w14:textId="037E9156" w:rsidR="000E7E21" w:rsidRPr="00A45826" w:rsidRDefault="000E7E21" w:rsidP="000E7E21">
            <w:r>
              <w:t>Option B:</w:t>
            </w:r>
          </w:p>
        </w:tc>
        <w:tc>
          <w:tcPr>
            <w:tcW w:w="8120" w:type="dxa"/>
          </w:tcPr>
          <w:p w14:paraId="28BD7B55" w14:textId="114953AC" w:rsidR="000E7E21" w:rsidRDefault="001F4A53" w:rsidP="000E7E21">
            <w:r w:rsidRPr="001F4A53">
              <w:t>direct and immediate</w:t>
            </w:r>
          </w:p>
        </w:tc>
      </w:tr>
      <w:tr w:rsidR="000E7E21" w:rsidRPr="00A45826" w14:paraId="2712A9F8" w14:textId="70DC5595" w:rsidTr="00C770D4">
        <w:tc>
          <w:tcPr>
            <w:tcW w:w="1345" w:type="dxa"/>
          </w:tcPr>
          <w:p w14:paraId="7C1E0780" w14:textId="0ECDAD50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3E47953C" w:rsidR="000E7E21" w:rsidRDefault="001F4A53" w:rsidP="000E7E21">
            <w:r w:rsidRPr="001F4A53">
              <w:t>sequential and indexed</w:t>
            </w:r>
          </w:p>
        </w:tc>
      </w:tr>
      <w:tr w:rsidR="000E7E21" w:rsidRPr="00A45826" w14:paraId="722E4208" w14:textId="3B9C3C08" w:rsidTr="00C770D4">
        <w:tc>
          <w:tcPr>
            <w:tcW w:w="1345" w:type="dxa"/>
          </w:tcPr>
          <w:p w14:paraId="120F5B4D" w14:textId="7E228ED0" w:rsidR="000E7E21" w:rsidRPr="00A45826" w:rsidRDefault="000E7E21" w:rsidP="000E7E21">
            <w:r>
              <w:t>Option D:</w:t>
            </w:r>
          </w:p>
        </w:tc>
        <w:tc>
          <w:tcPr>
            <w:tcW w:w="8120" w:type="dxa"/>
          </w:tcPr>
          <w:p w14:paraId="73B7CB1B" w14:textId="22ABC7E4" w:rsidR="000E7E21" w:rsidRDefault="001F4A53" w:rsidP="000E7E21">
            <w:r w:rsidRPr="001F4A53">
              <w:t>online and real time</w:t>
            </w:r>
          </w:p>
        </w:tc>
      </w:tr>
      <w:tr w:rsidR="000E7E21" w:rsidRPr="00A45826" w14:paraId="1330FB71" w14:textId="7B45AA80" w:rsidTr="00C770D4">
        <w:tc>
          <w:tcPr>
            <w:tcW w:w="1345" w:type="dxa"/>
          </w:tcPr>
          <w:p w14:paraId="73A81B6C" w14:textId="77777777" w:rsidR="000E7E21" w:rsidRPr="00A45826" w:rsidRDefault="000E7E21" w:rsidP="000E7E21"/>
        </w:tc>
        <w:tc>
          <w:tcPr>
            <w:tcW w:w="8120" w:type="dxa"/>
          </w:tcPr>
          <w:p w14:paraId="3AAADE6C" w14:textId="77777777" w:rsidR="000E7E21" w:rsidRPr="00A45826" w:rsidRDefault="000E7E21" w:rsidP="000E7E21"/>
        </w:tc>
      </w:tr>
      <w:tr w:rsidR="000E7E21" w:rsidRPr="00A45826" w14:paraId="5DB7570E" w14:textId="25768789" w:rsidTr="00C770D4">
        <w:tc>
          <w:tcPr>
            <w:tcW w:w="1345" w:type="dxa"/>
          </w:tcPr>
          <w:p w14:paraId="592AE59B" w14:textId="221F50E7" w:rsidR="000E7E21" w:rsidRPr="00A45826" w:rsidRDefault="000E7E21" w:rsidP="000E7E21">
            <w:r w:rsidRPr="00A45826">
              <w:lastRenderedPageBreak/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0AF24682" w:rsidR="000E7E21" w:rsidRPr="00A45826" w:rsidRDefault="00CE4436" w:rsidP="000E7E21">
            <w:r w:rsidRPr="00CE4436">
              <w:t>Which of the following concurrency control protocol is suitable for an application where frequency of read operation is much greater than that of write operation?</w:t>
            </w:r>
          </w:p>
        </w:tc>
      </w:tr>
      <w:tr w:rsidR="000E7E21" w:rsidRPr="00A45826" w14:paraId="01DDC195" w14:textId="08616718" w:rsidTr="00C770D4">
        <w:tc>
          <w:tcPr>
            <w:tcW w:w="1345" w:type="dxa"/>
          </w:tcPr>
          <w:p w14:paraId="5D939591" w14:textId="27DDAC2A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141A9A87" w:rsidR="000E7E21" w:rsidRDefault="00CE4436" w:rsidP="000E7E21">
            <w:r w:rsidRPr="00CE4436">
              <w:t>Majority protocol</w:t>
            </w:r>
            <w:r w:rsidRPr="00CE4436">
              <w:tab/>
            </w:r>
            <w:r w:rsidRPr="00CE4436">
              <w:tab/>
            </w:r>
            <w:r w:rsidRPr="00CE4436">
              <w:tab/>
            </w:r>
          </w:p>
        </w:tc>
      </w:tr>
      <w:tr w:rsidR="000E7E21" w:rsidRPr="00A45826" w14:paraId="57AF1DEA" w14:textId="342E90F6" w:rsidTr="00C770D4">
        <w:tc>
          <w:tcPr>
            <w:tcW w:w="1345" w:type="dxa"/>
          </w:tcPr>
          <w:p w14:paraId="335825CE" w14:textId="7BEC008A" w:rsidR="000E7E21" w:rsidRPr="00A45826" w:rsidRDefault="000E7E21" w:rsidP="000E7E2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32283871" w:rsidR="000E7E21" w:rsidRDefault="00CE4436" w:rsidP="000E7E21">
            <w:r w:rsidRPr="00CE4436">
              <w:t>Quorum-consensus protocol</w:t>
            </w:r>
          </w:p>
        </w:tc>
      </w:tr>
      <w:tr w:rsidR="000E7E21" w:rsidRPr="00A45826" w14:paraId="5B77862B" w14:textId="31B782FE" w:rsidTr="00C770D4">
        <w:tc>
          <w:tcPr>
            <w:tcW w:w="1345" w:type="dxa"/>
          </w:tcPr>
          <w:p w14:paraId="741B6ED3" w14:textId="3748B8F3" w:rsidR="000E7E21" w:rsidRPr="00A45826" w:rsidRDefault="000E7E21" w:rsidP="000E7E21">
            <w:r>
              <w:t>Option C:</w:t>
            </w:r>
          </w:p>
        </w:tc>
        <w:tc>
          <w:tcPr>
            <w:tcW w:w="8120" w:type="dxa"/>
          </w:tcPr>
          <w:p w14:paraId="68290949" w14:textId="078900D0" w:rsidR="000E7E21" w:rsidRDefault="00CE4436" w:rsidP="000E7E21">
            <w:r w:rsidRPr="00CE4436">
              <w:t>Biased protocol</w:t>
            </w:r>
          </w:p>
        </w:tc>
      </w:tr>
      <w:tr w:rsidR="000E7E21" w:rsidRPr="00A45826" w14:paraId="581CE91F" w14:textId="06606F94" w:rsidTr="00C770D4">
        <w:tc>
          <w:tcPr>
            <w:tcW w:w="1345" w:type="dxa"/>
          </w:tcPr>
          <w:p w14:paraId="136300A8" w14:textId="4D14F004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5BA6D906" w:rsidR="000E7E21" w:rsidRDefault="00CE4436" w:rsidP="000E7E21">
            <w:r w:rsidRPr="00CE4436">
              <w:t>Single lock protocol</w:t>
            </w:r>
          </w:p>
        </w:tc>
      </w:tr>
      <w:tr w:rsidR="000E7E21" w:rsidRPr="00A45826" w14:paraId="6AE05E5E" w14:textId="53094450" w:rsidTr="00C770D4">
        <w:tc>
          <w:tcPr>
            <w:tcW w:w="1345" w:type="dxa"/>
          </w:tcPr>
          <w:p w14:paraId="68283E06" w14:textId="77777777" w:rsidR="000E7E21" w:rsidRPr="00A45826" w:rsidRDefault="000E7E21" w:rsidP="000E7E21"/>
        </w:tc>
        <w:tc>
          <w:tcPr>
            <w:tcW w:w="8120" w:type="dxa"/>
          </w:tcPr>
          <w:p w14:paraId="258E970B" w14:textId="77777777" w:rsidR="000E7E21" w:rsidRPr="00A45826" w:rsidRDefault="000E7E21" w:rsidP="000E7E21"/>
        </w:tc>
      </w:tr>
      <w:tr w:rsidR="000E7E21" w:rsidRPr="00A45826" w14:paraId="29BCA657" w14:textId="552A2AF6" w:rsidTr="00C770D4">
        <w:tc>
          <w:tcPr>
            <w:tcW w:w="1345" w:type="dxa"/>
          </w:tcPr>
          <w:p w14:paraId="3C913575" w14:textId="7DB1DAA9" w:rsidR="000E7E21" w:rsidRPr="00A45826" w:rsidRDefault="000E7E21" w:rsidP="000E7E21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428BD5A9" w:rsidR="000E7E21" w:rsidRPr="00A45826" w:rsidRDefault="00CE4436" w:rsidP="000E7E21">
            <w:r w:rsidRPr="00CE4436">
              <w:t>Which of the following is not an online XML validator?</w:t>
            </w:r>
          </w:p>
        </w:tc>
      </w:tr>
      <w:tr w:rsidR="000E7E21" w:rsidRPr="00A45826" w14:paraId="31315098" w14:textId="6482E94D" w:rsidTr="00C770D4">
        <w:tc>
          <w:tcPr>
            <w:tcW w:w="1345" w:type="dxa"/>
          </w:tcPr>
          <w:p w14:paraId="45463378" w14:textId="1CA3A59B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474D5AC9" w:rsidR="000E7E21" w:rsidRDefault="00CE4436" w:rsidP="000E7E21">
            <w:r w:rsidRPr="00CE4436">
              <w:t xml:space="preserve">Tidy </w:t>
            </w:r>
            <w:r w:rsidRPr="00CE4436">
              <w:tab/>
            </w:r>
            <w:r w:rsidRPr="00CE4436">
              <w:tab/>
            </w:r>
            <w:r w:rsidRPr="00CE4436">
              <w:tab/>
            </w:r>
          </w:p>
        </w:tc>
      </w:tr>
      <w:tr w:rsidR="000E7E21" w:rsidRPr="00A45826" w14:paraId="792FB84C" w14:textId="11A8EB0F" w:rsidTr="00C770D4">
        <w:tc>
          <w:tcPr>
            <w:tcW w:w="1345" w:type="dxa"/>
          </w:tcPr>
          <w:p w14:paraId="4BEDB46E" w14:textId="13256516" w:rsidR="000E7E21" w:rsidRPr="00A45826" w:rsidRDefault="000E7E21" w:rsidP="000E7E2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2F40109E" w:rsidR="000E7E21" w:rsidRDefault="00CE4436" w:rsidP="000E7E21">
            <w:r w:rsidRPr="00CE4436">
              <w:t>Expat</w:t>
            </w:r>
          </w:p>
        </w:tc>
      </w:tr>
      <w:tr w:rsidR="000E7E21" w:rsidRPr="00A45826" w14:paraId="3BEC822B" w14:textId="5FEB8082" w:rsidTr="00C770D4">
        <w:tc>
          <w:tcPr>
            <w:tcW w:w="1345" w:type="dxa"/>
          </w:tcPr>
          <w:p w14:paraId="36BE41BB" w14:textId="2949E6BB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0A60E09B" w:rsidR="000E7E21" w:rsidRDefault="00CE4436" w:rsidP="000E7E21">
            <w:proofErr w:type="spellStart"/>
            <w:r w:rsidRPr="00CE4436">
              <w:t>XML.com's</w:t>
            </w:r>
            <w:proofErr w:type="spellEnd"/>
          </w:p>
        </w:tc>
      </w:tr>
      <w:tr w:rsidR="000E7E21" w:rsidRPr="00A45826" w14:paraId="74287A76" w14:textId="7A6531F2" w:rsidTr="00C770D4">
        <w:tc>
          <w:tcPr>
            <w:tcW w:w="1345" w:type="dxa"/>
          </w:tcPr>
          <w:p w14:paraId="7B4A8049" w14:textId="7BA2A2BB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7DA0B379" w:rsidR="000E7E21" w:rsidRDefault="00CE4436" w:rsidP="000E7E21">
            <w:r w:rsidRPr="00CE4436">
              <w:t>W3C Validation Service</w:t>
            </w:r>
          </w:p>
        </w:tc>
      </w:tr>
      <w:tr w:rsidR="000E7E21" w:rsidRPr="00A45826" w14:paraId="1B9948DD" w14:textId="0DE56807" w:rsidTr="00C770D4">
        <w:tc>
          <w:tcPr>
            <w:tcW w:w="1345" w:type="dxa"/>
          </w:tcPr>
          <w:p w14:paraId="4FEEEA24" w14:textId="77777777" w:rsidR="000E7E21" w:rsidRPr="00A45826" w:rsidRDefault="000E7E21" w:rsidP="000E7E21"/>
        </w:tc>
        <w:tc>
          <w:tcPr>
            <w:tcW w:w="8120" w:type="dxa"/>
          </w:tcPr>
          <w:p w14:paraId="34D49249" w14:textId="77777777" w:rsidR="000E7E21" w:rsidRPr="00A45826" w:rsidRDefault="000E7E21" w:rsidP="000E7E21"/>
        </w:tc>
      </w:tr>
      <w:tr w:rsidR="000E7E21" w:rsidRPr="00A45826" w14:paraId="5592DCCB" w14:textId="048DB77B" w:rsidTr="00C770D4">
        <w:tc>
          <w:tcPr>
            <w:tcW w:w="1345" w:type="dxa"/>
          </w:tcPr>
          <w:p w14:paraId="628CFB55" w14:textId="3E5573D6" w:rsidR="000E7E21" w:rsidRPr="00A45826" w:rsidRDefault="000E7E21" w:rsidP="000E7E21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6E6B5915" w:rsidR="000E7E21" w:rsidRPr="00A45826" w:rsidRDefault="00CE4436" w:rsidP="000E7E21">
            <w:r w:rsidRPr="00CE4436">
              <w:t>Which Language Is Case Sensitive?</w:t>
            </w:r>
          </w:p>
        </w:tc>
      </w:tr>
      <w:tr w:rsidR="000E7E21" w:rsidRPr="00A45826" w14:paraId="2B0A08AB" w14:textId="403C6B48" w:rsidTr="00C770D4">
        <w:tc>
          <w:tcPr>
            <w:tcW w:w="1345" w:type="dxa"/>
          </w:tcPr>
          <w:p w14:paraId="7E2D4DAE" w14:textId="7A286B20" w:rsidR="000E7E21" w:rsidRPr="00A45826" w:rsidRDefault="000E7E21" w:rsidP="000E7E21">
            <w:r>
              <w:t>Option A:</w:t>
            </w:r>
          </w:p>
        </w:tc>
        <w:tc>
          <w:tcPr>
            <w:tcW w:w="8120" w:type="dxa"/>
          </w:tcPr>
          <w:p w14:paraId="68EC81DF" w14:textId="733D92FC" w:rsidR="000E7E21" w:rsidRDefault="00CE4436" w:rsidP="000E7E21">
            <w:r w:rsidRPr="00CE4436">
              <w:t xml:space="preserve">XML </w:t>
            </w:r>
            <w:r w:rsidRPr="00CE4436">
              <w:tab/>
            </w:r>
            <w:r w:rsidRPr="00CE4436">
              <w:tab/>
            </w:r>
            <w:r w:rsidRPr="00CE4436">
              <w:tab/>
            </w:r>
          </w:p>
        </w:tc>
      </w:tr>
      <w:tr w:rsidR="000E7E21" w:rsidRPr="00A45826" w14:paraId="573ABF70" w14:textId="63D74F8A" w:rsidTr="00C770D4">
        <w:tc>
          <w:tcPr>
            <w:tcW w:w="1345" w:type="dxa"/>
          </w:tcPr>
          <w:p w14:paraId="3AFB56B9" w14:textId="2502DEC1" w:rsidR="000E7E21" w:rsidRPr="00A45826" w:rsidRDefault="000E7E21" w:rsidP="000E7E2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5479EEF2" w:rsidR="000E7E21" w:rsidRDefault="00CE4436" w:rsidP="000E7E21">
            <w:r w:rsidRPr="00CE4436">
              <w:t>HTML</w:t>
            </w:r>
          </w:p>
        </w:tc>
      </w:tr>
      <w:tr w:rsidR="000E7E21" w:rsidRPr="00A45826" w14:paraId="38A956FE" w14:textId="62587B7A" w:rsidTr="00C770D4">
        <w:tc>
          <w:tcPr>
            <w:tcW w:w="1345" w:type="dxa"/>
          </w:tcPr>
          <w:p w14:paraId="03CF096D" w14:textId="1068F16F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277FE733" w:rsidR="000E7E21" w:rsidRDefault="00CE4436" w:rsidP="000E7E21">
            <w:r w:rsidRPr="00CE4436">
              <w:t>XCL</w:t>
            </w:r>
          </w:p>
        </w:tc>
      </w:tr>
      <w:tr w:rsidR="000E7E21" w:rsidRPr="00A45826" w14:paraId="334F19C8" w14:textId="2D881B52" w:rsidTr="00C770D4">
        <w:tc>
          <w:tcPr>
            <w:tcW w:w="1345" w:type="dxa"/>
          </w:tcPr>
          <w:p w14:paraId="537B112F" w14:textId="6D0FC0EB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1C3CCBBB" w:rsidR="000E7E21" w:rsidRDefault="00CE4436" w:rsidP="000E7E21">
            <w:r w:rsidRPr="00CE4436">
              <w:t>XHTML</w:t>
            </w:r>
          </w:p>
        </w:tc>
      </w:tr>
      <w:tr w:rsidR="000E7E21" w:rsidRPr="00A45826" w14:paraId="299ACE1F" w14:textId="79CF5DD4" w:rsidTr="00C770D4">
        <w:tc>
          <w:tcPr>
            <w:tcW w:w="1345" w:type="dxa"/>
          </w:tcPr>
          <w:p w14:paraId="7C9CE219" w14:textId="77777777" w:rsidR="000E7E21" w:rsidRPr="00A45826" w:rsidRDefault="000E7E21" w:rsidP="000E7E21"/>
        </w:tc>
        <w:tc>
          <w:tcPr>
            <w:tcW w:w="8120" w:type="dxa"/>
          </w:tcPr>
          <w:p w14:paraId="234F8B5F" w14:textId="77777777" w:rsidR="000E7E21" w:rsidRPr="00A45826" w:rsidRDefault="000E7E21" w:rsidP="000E7E21"/>
        </w:tc>
      </w:tr>
      <w:tr w:rsidR="000E7E21" w:rsidRPr="00A45826" w14:paraId="2E552A39" w14:textId="76F144E0" w:rsidTr="00C770D4">
        <w:tc>
          <w:tcPr>
            <w:tcW w:w="1345" w:type="dxa"/>
          </w:tcPr>
          <w:p w14:paraId="32E24A9D" w14:textId="3516F43D" w:rsidR="000E7E21" w:rsidRPr="00A45826" w:rsidRDefault="000E7E21" w:rsidP="000E7E21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2D37CD7B" w:rsidR="000E7E21" w:rsidRPr="00A45826" w:rsidRDefault="00CE4436" w:rsidP="00CE4436">
            <w:r w:rsidRPr="00CE4436">
              <w:t>What does DTD stand for?</w:t>
            </w:r>
          </w:p>
        </w:tc>
      </w:tr>
      <w:tr w:rsidR="000E7E21" w:rsidRPr="00A45826" w14:paraId="35C758B9" w14:textId="13A808DC" w:rsidTr="00C770D4">
        <w:tc>
          <w:tcPr>
            <w:tcW w:w="1345" w:type="dxa"/>
          </w:tcPr>
          <w:p w14:paraId="1441A799" w14:textId="78FBC05E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73670964" w:rsidR="000E7E21" w:rsidRDefault="00CE4436" w:rsidP="000E7E21">
            <w:r>
              <w:t>Direct type definition</w:t>
            </w:r>
          </w:p>
        </w:tc>
      </w:tr>
      <w:tr w:rsidR="000E7E21" w:rsidRPr="00A45826" w14:paraId="09233F2D" w14:textId="100E50B5" w:rsidTr="00C770D4">
        <w:tc>
          <w:tcPr>
            <w:tcW w:w="1345" w:type="dxa"/>
          </w:tcPr>
          <w:p w14:paraId="3BA37744" w14:textId="082E72EE" w:rsidR="000E7E21" w:rsidRPr="00A45826" w:rsidRDefault="000E7E21" w:rsidP="000E7E2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667C6088" w:rsidR="000E7E21" w:rsidRDefault="00CE4436" w:rsidP="000E7E21">
            <w:r>
              <w:t>Document type definition</w:t>
            </w:r>
          </w:p>
        </w:tc>
      </w:tr>
      <w:tr w:rsidR="000E7E21" w:rsidRPr="00A45826" w14:paraId="09319D4F" w14:textId="7BBD5802" w:rsidTr="00C770D4">
        <w:tc>
          <w:tcPr>
            <w:tcW w:w="1345" w:type="dxa"/>
          </w:tcPr>
          <w:p w14:paraId="283B622A" w14:textId="39F50786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4CA210B6" w:rsidR="000E7E21" w:rsidRDefault="00CE4436" w:rsidP="000E7E21">
            <w:r>
              <w:t>Dynamic type definition</w:t>
            </w:r>
          </w:p>
        </w:tc>
      </w:tr>
      <w:tr w:rsidR="000E7E21" w:rsidRPr="00A45826" w14:paraId="12937FD1" w14:textId="13AD35A3" w:rsidTr="00C770D4">
        <w:tc>
          <w:tcPr>
            <w:tcW w:w="1345" w:type="dxa"/>
          </w:tcPr>
          <w:p w14:paraId="4F6C8E14" w14:textId="49E38F15" w:rsidR="000E7E21" w:rsidRPr="00A45826" w:rsidRDefault="000E7E21" w:rsidP="000E7E2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7A5FCDC1" w:rsidR="000E7E21" w:rsidRDefault="00CE4436" w:rsidP="000E7E21">
            <w:r>
              <w:t>Display type definition</w:t>
            </w:r>
          </w:p>
        </w:tc>
      </w:tr>
      <w:tr w:rsidR="000E7E21" w:rsidRPr="00A45826" w14:paraId="4018F5B1" w14:textId="21194E58" w:rsidTr="00C770D4">
        <w:tc>
          <w:tcPr>
            <w:tcW w:w="1345" w:type="dxa"/>
          </w:tcPr>
          <w:p w14:paraId="3F9B33A4" w14:textId="77777777" w:rsidR="000E7E21" w:rsidRPr="00A45826" w:rsidRDefault="000E7E21" w:rsidP="000E7E21"/>
        </w:tc>
        <w:tc>
          <w:tcPr>
            <w:tcW w:w="8120" w:type="dxa"/>
          </w:tcPr>
          <w:p w14:paraId="62DF5385" w14:textId="77777777" w:rsidR="000E7E21" w:rsidRPr="00A45826" w:rsidRDefault="000E7E21" w:rsidP="000E7E21"/>
        </w:tc>
      </w:tr>
      <w:tr w:rsidR="000E7E21" w:rsidRPr="00A45826" w14:paraId="5B617C07" w14:textId="561D7163" w:rsidTr="00C770D4">
        <w:tc>
          <w:tcPr>
            <w:tcW w:w="1345" w:type="dxa"/>
          </w:tcPr>
          <w:p w14:paraId="18965C59" w14:textId="7873A48A" w:rsidR="000E7E21" w:rsidRPr="00A45826" w:rsidRDefault="000E7E21" w:rsidP="000E7E21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27B68EAD" w:rsidR="000E7E21" w:rsidRPr="00A45826" w:rsidRDefault="00CE4436" w:rsidP="000E7E21">
            <w:r>
              <w:t>What does XSL stand for?</w:t>
            </w:r>
          </w:p>
        </w:tc>
      </w:tr>
      <w:tr w:rsidR="000E7E21" w:rsidRPr="00A45826" w14:paraId="3A993454" w14:textId="5D4922FF" w:rsidTr="00C770D4">
        <w:tc>
          <w:tcPr>
            <w:tcW w:w="1345" w:type="dxa"/>
          </w:tcPr>
          <w:p w14:paraId="45DFED23" w14:textId="25550668" w:rsidR="000E7E21" w:rsidRPr="00A45826" w:rsidRDefault="000E7E21" w:rsidP="000E7E2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399B42D2" w:rsidR="000E7E21" w:rsidRDefault="00CE4436" w:rsidP="000E7E21">
            <w:r>
              <w:t>Extensible style listing</w:t>
            </w:r>
          </w:p>
        </w:tc>
      </w:tr>
      <w:tr w:rsidR="000E7E21" w:rsidRPr="00A45826" w14:paraId="20D19953" w14:textId="01E0013E" w:rsidTr="00C770D4">
        <w:tc>
          <w:tcPr>
            <w:tcW w:w="1345" w:type="dxa"/>
          </w:tcPr>
          <w:p w14:paraId="2279417A" w14:textId="270FD46C" w:rsidR="000E7E21" w:rsidRPr="00A45826" w:rsidRDefault="000E7E21" w:rsidP="000E7E21">
            <w:r>
              <w:t>Option B:</w:t>
            </w:r>
          </w:p>
        </w:tc>
        <w:tc>
          <w:tcPr>
            <w:tcW w:w="8120" w:type="dxa"/>
          </w:tcPr>
          <w:p w14:paraId="099C4AD1" w14:textId="2580603F" w:rsidR="000E7E21" w:rsidRDefault="00CE4436" w:rsidP="000E7E21">
            <w:r>
              <w:t>Extra style language</w:t>
            </w:r>
          </w:p>
        </w:tc>
      </w:tr>
      <w:tr w:rsidR="000E7E21" w:rsidRPr="00A45826" w14:paraId="58550647" w14:textId="69617316" w:rsidTr="00C770D4">
        <w:tc>
          <w:tcPr>
            <w:tcW w:w="1345" w:type="dxa"/>
          </w:tcPr>
          <w:p w14:paraId="23F3BAE1" w14:textId="5C684444" w:rsidR="000E7E21" w:rsidRPr="00A45826" w:rsidRDefault="000E7E21" w:rsidP="000E7E2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17A2C632" w:rsidR="000E7E21" w:rsidRDefault="00CE4436" w:rsidP="000E7E21">
            <w:r>
              <w:t>Extensible stylesheet language</w:t>
            </w:r>
          </w:p>
        </w:tc>
      </w:tr>
      <w:tr w:rsidR="000E7E21" w:rsidRPr="00A45826" w14:paraId="0DD204D5" w14:textId="15B7E02B" w:rsidTr="00C770D4">
        <w:tc>
          <w:tcPr>
            <w:tcW w:w="1345" w:type="dxa"/>
          </w:tcPr>
          <w:p w14:paraId="50DEC901" w14:textId="6CDC59A7" w:rsidR="000E7E21" w:rsidRPr="00A45826" w:rsidRDefault="000E7E21" w:rsidP="000E7E21">
            <w:r>
              <w:t xml:space="preserve">Option D: </w:t>
            </w:r>
          </w:p>
        </w:tc>
        <w:tc>
          <w:tcPr>
            <w:tcW w:w="8120" w:type="dxa"/>
          </w:tcPr>
          <w:p w14:paraId="4A1F9967" w14:textId="2F23F110" w:rsidR="000E7E21" w:rsidRDefault="00CE4436" w:rsidP="000E7E21">
            <w:r>
              <w:t>Expendable style language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F076D8" w14:textId="77777777" w:rsidR="001047FF" w:rsidRDefault="001047FF" w:rsidP="00353258">
      <w:pPr>
        <w:spacing w:after="0" w:line="240" w:lineRule="auto"/>
      </w:pPr>
      <w:r>
        <w:separator/>
      </w:r>
    </w:p>
  </w:endnote>
  <w:endnote w:type="continuationSeparator" w:id="0">
    <w:p w14:paraId="7659820B" w14:textId="77777777" w:rsidR="001047FF" w:rsidRDefault="001047FF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E944C" w14:textId="77777777" w:rsidR="00CE4436" w:rsidRDefault="00CE44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CE4436" w:rsidRPr="00353258" w:rsidRDefault="00CE4436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CE4436" w:rsidRDefault="00CE44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689D5" w14:textId="77777777" w:rsidR="00CE4436" w:rsidRDefault="00CE44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77B3FC" w14:textId="77777777" w:rsidR="001047FF" w:rsidRDefault="001047FF" w:rsidP="00353258">
      <w:pPr>
        <w:spacing w:after="0" w:line="240" w:lineRule="auto"/>
      </w:pPr>
      <w:r>
        <w:separator/>
      </w:r>
    </w:p>
  </w:footnote>
  <w:footnote w:type="continuationSeparator" w:id="0">
    <w:p w14:paraId="62209BF7" w14:textId="77777777" w:rsidR="001047FF" w:rsidRDefault="001047FF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1F553" w14:textId="77777777" w:rsidR="00CE4436" w:rsidRDefault="00CE44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27938" w14:textId="26E11179" w:rsidR="00CE4436" w:rsidRPr="00E246CE" w:rsidRDefault="00CE4436" w:rsidP="00E246C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720B18" w14:textId="77777777" w:rsidR="00CE4436" w:rsidRDefault="00CE44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372250"/>
    <w:multiLevelType w:val="hybridMultilevel"/>
    <w:tmpl w:val="DB92078E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7940F5E"/>
    <w:multiLevelType w:val="hybridMultilevel"/>
    <w:tmpl w:val="07D828F0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E91C1E"/>
    <w:multiLevelType w:val="hybridMultilevel"/>
    <w:tmpl w:val="391C34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CD2FD7"/>
    <w:multiLevelType w:val="hybridMultilevel"/>
    <w:tmpl w:val="B46281A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1B32DE"/>
    <w:multiLevelType w:val="hybridMultilevel"/>
    <w:tmpl w:val="2FAC4710"/>
    <w:lvl w:ilvl="0" w:tplc="2FA2BB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3F0B34"/>
    <w:multiLevelType w:val="hybridMultilevel"/>
    <w:tmpl w:val="07D828F0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154545"/>
    <w:multiLevelType w:val="hybridMultilevel"/>
    <w:tmpl w:val="B46281A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797AE4"/>
    <w:multiLevelType w:val="hybridMultilevel"/>
    <w:tmpl w:val="DB92078E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F8B2215"/>
    <w:multiLevelType w:val="hybridMultilevel"/>
    <w:tmpl w:val="07D828F0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43E2C95"/>
    <w:multiLevelType w:val="hybridMultilevel"/>
    <w:tmpl w:val="9D28AE22"/>
    <w:lvl w:ilvl="0" w:tplc="40090011">
      <w:start w:val="1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5"/>
  </w:num>
  <w:num w:numId="5">
    <w:abstractNumId w:val="4"/>
  </w:num>
  <w:num w:numId="6">
    <w:abstractNumId w:val="9"/>
  </w:num>
  <w:num w:numId="7">
    <w:abstractNumId w:val="13"/>
  </w:num>
  <w:num w:numId="8">
    <w:abstractNumId w:val="6"/>
  </w:num>
  <w:num w:numId="9">
    <w:abstractNumId w:val="3"/>
  </w:num>
  <w:num w:numId="10">
    <w:abstractNumId w:val="0"/>
  </w:num>
  <w:num w:numId="11">
    <w:abstractNumId w:val="11"/>
  </w:num>
  <w:num w:numId="12">
    <w:abstractNumId w:val="12"/>
  </w:num>
  <w:num w:numId="13">
    <w:abstractNumId w:val="7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7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33A6F"/>
    <w:rsid w:val="00046622"/>
    <w:rsid w:val="000565E1"/>
    <w:rsid w:val="00063403"/>
    <w:rsid w:val="00085AD2"/>
    <w:rsid w:val="00090303"/>
    <w:rsid w:val="0009652B"/>
    <w:rsid w:val="000A529C"/>
    <w:rsid w:val="000A71DC"/>
    <w:rsid w:val="000B0463"/>
    <w:rsid w:val="000D07BF"/>
    <w:rsid w:val="000E7E21"/>
    <w:rsid w:val="001047FF"/>
    <w:rsid w:val="00125F08"/>
    <w:rsid w:val="001454D2"/>
    <w:rsid w:val="00152C7E"/>
    <w:rsid w:val="00155B7B"/>
    <w:rsid w:val="00185526"/>
    <w:rsid w:val="001A2F9B"/>
    <w:rsid w:val="001F4A53"/>
    <w:rsid w:val="001F560E"/>
    <w:rsid w:val="00204624"/>
    <w:rsid w:val="00273070"/>
    <w:rsid w:val="002A0276"/>
    <w:rsid w:val="002D4E33"/>
    <w:rsid w:val="002E08AB"/>
    <w:rsid w:val="0031772D"/>
    <w:rsid w:val="00327801"/>
    <w:rsid w:val="003528B4"/>
    <w:rsid w:val="00353258"/>
    <w:rsid w:val="003638E7"/>
    <w:rsid w:val="00397169"/>
    <w:rsid w:val="003B55C8"/>
    <w:rsid w:val="003B5B16"/>
    <w:rsid w:val="003D7EA6"/>
    <w:rsid w:val="003F01B0"/>
    <w:rsid w:val="003F479D"/>
    <w:rsid w:val="00401B1F"/>
    <w:rsid w:val="00453563"/>
    <w:rsid w:val="00474321"/>
    <w:rsid w:val="004906ED"/>
    <w:rsid w:val="00492F90"/>
    <w:rsid w:val="004A204F"/>
    <w:rsid w:val="004A320C"/>
    <w:rsid w:val="004B3C06"/>
    <w:rsid w:val="004B5ED6"/>
    <w:rsid w:val="004D6897"/>
    <w:rsid w:val="005263D4"/>
    <w:rsid w:val="0052729E"/>
    <w:rsid w:val="00547172"/>
    <w:rsid w:val="005704AA"/>
    <w:rsid w:val="00570D2F"/>
    <w:rsid w:val="00575B99"/>
    <w:rsid w:val="005E2327"/>
    <w:rsid w:val="006068FF"/>
    <w:rsid w:val="00612082"/>
    <w:rsid w:val="006174B4"/>
    <w:rsid w:val="006266B0"/>
    <w:rsid w:val="006274A7"/>
    <w:rsid w:val="00635EAC"/>
    <w:rsid w:val="006408C7"/>
    <w:rsid w:val="00642708"/>
    <w:rsid w:val="00642739"/>
    <w:rsid w:val="00643633"/>
    <w:rsid w:val="00696488"/>
    <w:rsid w:val="00696F65"/>
    <w:rsid w:val="006A4363"/>
    <w:rsid w:val="006A489E"/>
    <w:rsid w:val="006C560F"/>
    <w:rsid w:val="006D32DC"/>
    <w:rsid w:val="006E12ED"/>
    <w:rsid w:val="006E4696"/>
    <w:rsid w:val="007060E5"/>
    <w:rsid w:val="007200EA"/>
    <w:rsid w:val="00755167"/>
    <w:rsid w:val="007B79B6"/>
    <w:rsid w:val="007C4ACA"/>
    <w:rsid w:val="007D5FC2"/>
    <w:rsid w:val="007E46E6"/>
    <w:rsid w:val="00804508"/>
    <w:rsid w:val="00806E4E"/>
    <w:rsid w:val="00810E5A"/>
    <w:rsid w:val="008312C0"/>
    <w:rsid w:val="00951BDD"/>
    <w:rsid w:val="00953E97"/>
    <w:rsid w:val="009719BB"/>
    <w:rsid w:val="009867F2"/>
    <w:rsid w:val="0099635D"/>
    <w:rsid w:val="009E559B"/>
    <w:rsid w:val="00A11835"/>
    <w:rsid w:val="00A179E8"/>
    <w:rsid w:val="00A3253A"/>
    <w:rsid w:val="00A45826"/>
    <w:rsid w:val="00A62CE8"/>
    <w:rsid w:val="00AA604A"/>
    <w:rsid w:val="00AB77B5"/>
    <w:rsid w:val="00AD4FD3"/>
    <w:rsid w:val="00AE37A1"/>
    <w:rsid w:val="00AF07FF"/>
    <w:rsid w:val="00B06738"/>
    <w:rsid w:val="00B73151"/>
    <w:rsid w:val="00B845B6"/>
    <w:rsid w:val="00BA2894"/>
    <w:rsid w:val="00BC767D"/>
    <w:rsid w:val="00BE6403"/>
    <w:rsid w:val="00BF0012"/>
    <w:rsid w:val="00C2131B"/>
    <w:rsid w:val="00C770D4"/>
    <w:rsid w:val="00CB4F1A"/>
    <w:rsid w:val="00CD7F03"/>
    <w:rsid w:val="00CE0452"/>
    <w:rsid w:val="00CE4436"/>
    <w:rsid w:val="00D0686A"/>
    <w:rsid w:val="00D40634"/>
    <w:rsid w:val="00D41D3E"/>
    <w:rsid w:val="00D60854"/>
    <w:rsid w:val="00D622E2"/>
    <w:rsid w:val="00D71A11"/>
    <w:rsid w:val="00D957E2"/>
    <w:rsid w:val="00E171DC"/>
    <w:rsid w:val="00E23CC6"/>
    <w:rsid w:val="00E246CE"/>
    <w:rsid w:val="00E662A4"/>
    <w:rsid w:val="00E807DE"/>
    <w:rsid w:val="00E80C6E"/>
    <w:rsid w:val="00E81747"/>
    <w:rsid w:val="00E87E1F"/>
    <w:rsid w:val="00EB0F3B"/>
    <w:rsid w:val="00F149E4"/>
    <w:rsid w:val="00F218EB"/>
    <w:rsid w:val="00F42EE7"/>
    <w:rsid w:val="00F710EF"/>
    <w:rsid w:val="00F764F5"/>
    <w:rsid w:val="00F91D3E"/>
    <w:rsid w:val="00F97C6C"/>
    <w:rsid w:val="00FC64FA"/>
    <w:rsid w:val="00FC765C"/>
    <w:rsid w:val="00FD3783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28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28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317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60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45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4</Pages>
  <Words>876</Words>
  <Characters>499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rchana Kotangale</cp:lastModifiedBy>
  <cp:revision>20</cp:revision>
  <dcterms:created xsi:type="dcterms:W3CDTF">2020-09-20T19:23:00Z</dcterms:created>
  <dcterms:modified xsi:type="dcterms:W3CDTF">2020-09-26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